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0DE1D1" w14:textId="084A3F72" w:rsidR="00A03DDE" w:rsidRPr="004A0D87" w:rsidRDefault="00A03DDE" w:rsidP="00A03DDE">
      <w:pPr>
        <w:pStyle w:val="Heading1"/>
        <w:rPr>
          <w:rFonts w:cs="Arial"/>
          <w:color w:val="000000" w:themeColor="text1"/>
        </w:rPr>
      </w:pPr>
      <w:bookmarkStart w:id="0" w:name="_GoBack"/>
      <w:bookmarkEnd w:id="0"/>
      <w:r w:rsidRPr="004A0D87">
        <w:rPr>
          <w:rFonts w:cs="Arial"/>
          <w:color w:val="000000" w:themeColor="text1"/>
        </w:rPr>
        <w:t xml:space="preserve">Food Sector Survey on Driver Shortage Impact </w:t>
      </w:r>
    </w:p>
    <w:p w14:paraId="0542E4EE" w14:textId="5020AC0B" w:rsidR="0064002F" w:rsidRPr="004A0D87" w:rsidRDefault="0064002F" w:rsidP="0064002F">
      <w:pPr>
        <w:rPr>
          <w:rFonts w:ascii="Arial" w:hAnsi="Arial" w:cs="Arial"/>
          <w:color w:val="000000" w:themeColor="text1"/>
        </w:rPr>
      </w:pPr>
      <w:r w:rsidRPr="004A0D87">
        <w:rPr>
          <w:rFonts w:ascii="Arial" w:hAnsi="Arial" w:cs="Arial"/>
          <w:color w:val="000000" w:themeColor="text1"/>
        </w:rPr>
        <w:t xml:space="preserve">The survey is split into three parts, each will help us understand the severity of the issues and formulate solutions. </w:t>
      </w:r>
    </w:p>
    <w:tbl>
      <w:tblPr>
        <w:tblpPr w:leftFromText="181" w:rightFromText="181" w:topFromText="284" w:bottomFromText="284" w:vertAnchor="page" w:horzAnchor="margin" w:tblpXSpec="center" w:tblpY="3481"/>
        <w:tblW w:w="158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3"/>
        <w:gridCol w:w="7767"/>
        <w:gridCol w:w="7341"/>
      </w:tblGrid>
      <w:tr w:rsidR="009E00BF" w:rsidRPr="00F6508A" w14:paraId="00EE0AC7" w14:textId="77777777" w:rsidTr="009E00BF">
        <w:trPr>
          <w:trHeight w:val="279"/>
        </w:trPr>
        <w:tc>
          <w:tcPr>
            <w:tcW w:w="693" w:type="dxa"/>
            <w:shd w:val="clear" w:color="auto" w:fill="auto"/>
            <w:noWrap/>
            <w:vAlign w:val="bottom"/>
            <w:hideMark/>
          </w:tcPr>
          <w:p w14:paraId="365E7342" w14:textId="77777777" w:rsidR="009E00BF" w:rsidRPr="00F6508A" w:rsidRDefault="009E00BF" w:rsidP="009E00BF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Q1</w:t>
            </w:r>
          </w:p>
        </w:tc>
        <w:tc>
          <w:tcPr>
            <w:tcW w:w="7767" w:type="dxa"/>
            <w:shd w:val="clear" w:color="auto" w:fill="auto"/>
            <w:noWrap/>
            <w:vAlign w:val="bottom"/>
            <w:hideMark/>
          </w:tcPr>
          <w:p w14:paraId="60786E56" w14:textId="77777777" w:rsidR="009E00BF" w:rsidRPr="00F6508A" w:rsidRDefault="009E00BF" w:rsidP="009E00BF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 xml:space="preserve">Do you run a business which sells food products?  </w:t>
            </w:r>
          </w:p>
        </w:tc>
        <w:tc>
          <w:tcPr>
            <w:tcW w:w="7341" w:type="dxa"/>
          </w:tcPr>
          <w:p w14:paraId="072DBE66" w14:textId="77777777" w:rsidR="009E00BF" w:rsidRPr="00F6508A" w:rsidRDefault="009E00BF" w:rsidP="009E00B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Yes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858774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          No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295989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</w:tc>
      </w:tr>
      <w:tr w:rsidR="009E00BF" w:rsidRPr="00F6508A" w14:paraId="480635E4" w14:textId="77777777" w:rsidTr="009E00BF">
        <w:trPr>
          <w:trHeight w:val="279"/>
        </w:trPr>
        <w:tc>
          <w:tcPr>
            <w:tcW w:w="693" w:type="dxa"/>
            <w:shd w:val="clear" w:color="auto" w:fill="auto"/>
            <w:noWrap/>
            <w:vAlign w:val="bottom"/>
            <w:hideMark/>
          </w:tcPr>
          <w:p w14:paraId="47201EDA" w14:textId="77777777" w:rsidR="009E00BF" w:rsidRPr="00F6508A" w:rsidRDefault="009E00BF" w:rsidP="009E00BF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Q2</w:t>
            </w:r>
          </w:p>
        </w:tc>
        <w:tc>
          <w:tcPr>
            <w:tcW w:w="7767" w:type="dxa"/>
            <w:shd w:val="clear" w:color="auto" w:fill="auto"/>
            <w:noWrap/>
            <w:vAlign w:val="bottom"/>
            <w:hideMark/>
          </w:tcPr>
          <w:p w14:paraId="364C71A1" w14:textId="77777777" w:rsidR="009E00BF" w:rsidRPr="00F6508A" w:rsidRDefault="009E00BF" w:rsidP="009E00BF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If yes to Q1, does your business sell food products to any of the following</w:t>
            </w:r>
            <w:r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:</w:t>
            </w: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 xml:space="preserve"> (put a 'X' in any box which applies to you)</w:t>
            </w:r>
          </w:p>
        </w:tc>
        <w:tc>
          <w:tcPr>
            <w:tcW w:w="7341" w:type="dxa"/>
          </w:tcPr>
          <w:p w14:paraId="2DB00A07" w14:textId="77777777" w:rsidR="009E00BF" w:rsidRPr="00F6508A" w:rsidRDefault="009E00BF" w:rsidP="009E00B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Directly to consumers 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1913003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 Public Sector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2145380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  Other food business 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299464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557D6E88" w14:textId="77777777" w:rsidR="009E00BF" w:rsidRPr="00F6508A" w:rsidRDefault="009E00BF" w:rsidP="009E00B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If others, please specify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751251029"/>
                <w:placeholder>
                  <w:docPart w:val="D5F887F3CB4844F5B0715F80911717F8"/>
                </w:placeholder>
                <w:showingPlcHdr/>
                <w:text/>
              </w:sdtPr>
              <w:sdtEndPr/>
              <w:sdtContent>
                <w:r w:rsidRPr="00F6508A">
                  <w:rPr>
                    <w:rStyle w:val="PlaceholderText"/>
                    <w:rFonts w:ascii="Arial" w:hAnsi="Arial" w:cs="Arial"/>
                    <w:color w:val="000000" w:themeColor="text1"/>
                  </w:rPr>
                  <w:t>Click or tap here to enter text.</w:t>
                </w:r>
              </w:sdtContent>
            </w:sdt>
          </w:p>
        </w:tc>
      </w:tr>
      <w:tr w:rsidR="009E00BF" w:rsidRPr="00F6508A" w14:paraId="17D8049B" w14:textId="77777777" w:rsidTr="009E00BF">
        <w:trPr>
          <w:trHeight w:val="279"/>
        </w:trPr>
        <w:tc>
          <w:tcPr>
            <w:tcW w:w="693" w:type="dxa"/>
            <w:shd w:val="clear" w:color="auto" w:fill="auto"/>
            <w:noWrap/>
            <w:vAlign w:val="bottom"/>
            <w:hideMark/>
          </w:tcPr>
          <w:p w14:paraId="314E478B" w14:textId="77777777" w:rsidR="009E00BF" w:rsidRPr="00F6508A" w:rsidRDefault="009E00BF" w:rsidP="009E00BF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Q3</w:t>
            </w:r>
          </w:p>
        </w:tc>
        <w:tc>
          <w:tcPr>
            <w:tcW w:w="7767" w:type="dxa"/>
            <w:shd w:val="clear" w:color="auto" w:fill="auto"/>
            <w:noWrap/>
            <w:vAlign w:val="bottom"/>
            <w:hideMark/>
          </w:tcPr>
          <w:p w14:paraId="231B5F90" w14:textId="77777777" w:rsidR="009E00BF" w:rsidRPr="00F6508A" w:rsidRDefault="009E00BF" w:rsidP="009E00BF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If yes to Q1, if your business sells food products to a critical public service, please select relevant service; (put a 'X' in any box which applies to you)</w:t>
            </w:r>
          </w:p>
        </w:tc>
        <w:tc>
          <w:tcPr>
            <w:tcW w:w="7341" w:type="dxa"/>
          </w:tcPr>
          <w:p w14:paraId="6C2DD666" w14:textId="77777777" w:rsidR="009E00BF" w:rsidRPr="00F6508A" w:rsidRDefault="009E00BF" w:rsidP="009E00B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Schools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738481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     Hospitals 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543834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        Prisons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306629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          Local Councils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1658922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35870503" w14:textId="77777777" w:rsidR="009E00BF" w:rsidRPr="00F6508A" w:rsidRDefault="009E00BF" w:rsidP="009E00B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If others, please specify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130179021"/>
                <w:placeholder>
                  <w:docPart w:val="0AA3270E77204A28B0AEEB16715CAC84"/>
                </w:placeholder>
                <w:showingPlcHdr/>
                <w:text/>
              </w:sdtPr>
              <w:sdtEndPr/>
              <w:sdtContent>
                <w:r w:rsidRPr="00F6508A">
                  <w:rPr>
                    <w:rStyle w:val="PlaceholderText"/>
                    <w:rFonts w:ascii="Arial" w:hAnsi="Arial" w:cs="Arial"/>
                    <w:color w:val="000000" w:themeColor="text1"/>
                  </w:rPr>
                  <w:t>Click or tap here to enter text.</w:t>
                </w:r>
              </w:sdtContent>
            </w:sdt>
          </w:p>
        </w:tc>
      </w:tr>
      <w:tr w:rsidR="009E00BF" w:rsidRPr="00F6508A" w14:paraId="5033256E" w14:textId="77777777" w:rsidTr="009E00BF">
        <w:trPr>
          <w:trHeight w:val="279"/>
        </w:trPr>
        <w:tc>
          <w:tcPr>
            <w:tcW w:w="693" w:type="dxa"/>
            <w:shd w:val="clear" w:color="auto" w:fill="auto"/>
            <w:noWrap/>
            <w:vAlign w:val="bottom"/>
            <w:hideMark/>
          </w:tcPr>
          <w:p w14:paraId="553570D8" w14:textId="77777777" w:rsidR="009E00BF" w:rsidRPr="00F6508A" w:rsidRDefault="009E00BF" w:rsidP="009E00BF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Q4</w:t>
            </w:r>
          </w:p>
        </w:tc>
        <w:tc>
          <w:tcPr>
            <w:tcW w:w="7767" w:type="dxa"/>
            <w:shd w:val="clear" w:color="auto" w:fill="auto"/>
            <w:noWrap/>
            <w:vAlign w:val="bottom"/>
            <w:hideMark/>
          </w:tcPr>
          <w:p w14:paraId="7E36F3B2" w14:textId="77777777" w:rsidR="009E00BF" w:rsidRPr="00F6508A" w:rsidRDefault="009E00BF" w:rsidP="009E00BF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Do you depend on Large Goods Vehicle drivers to transport food products?</w:t>
            </w:r>
          </w:p>
        </w:tc>
        <w:tc>
          <w:tcPr>
            <w:tcW w:w="7341" w:type="dxa"/>
          </w:tcPr>
          <w:p w14:paraId="1D2FDCB7" w14:textId="77777777" w:rsidR="009E00BF" w:rsidRPr="00F6508A" w:rsidRDefault="009E00BF" w:rsidP="009E00B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Yes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418758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       No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351182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</w:tc>
      </w:tr>
      <w:tr w:rsidR="009E00BF" w:rsidRPr="00F6508A" w14:paraId="628EAE2D" w14:textId="77777777" w:rsidTr="009E00BF">
        <w:trPr>
          <w:trHeight w:val="279"/>
        </w:trPr>
        <w:tc>
          <w:tcPr>
            <w:tcW w:w="693" w:type="dxa"/>
            <w:shd w:val="clear" w:color="auto" w:fill="auto"/>
            <w:noWrap/>
            <w:vAlign w:val="bottom"/>
            <w:hideMark/>
          </w:tcPr>
          <w:p w14:paraId="552FDBB4" w14:textId="77777777" w:rsidR="009E00BF" w:rsidRPr="00F6508A" w:rsidRDefault="009E00BF" w:rsidP="009E00B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Q4a</w:t>
            </w:r>
          </w:p>
        </w:tc>
        <w:tc>
          <w:tcPr>
            <w:tcW w:w="7767" w:type="dxa"/>
            <w:shd w:val="clear" w:color="auto" w:fill="auto"/>
            <w:noWrap/>
            <w:vAlign w:val="bottom"/>
            <w:hideMark/>
          </w:tcPr>
          <w:p w14:paraId="280C7410" w14:textId="77777777" w:rsidR="009E00BF" w:rsidRPr="00F6508A" w:rsidRDefault="009E00BF" w:rsidP="009E00B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If yes to Q4, how many drivers do you currently need each day to deliver food products?</w:t>
            </w:r>
          </w:p>
        </w:tc>
        <w:tc>
          <w:tcPr>
            <w:tcW w:w="7341" w:type="dxa"/>
          </w:tcPr>
          <w:p w14:paraId="00CD6454" w14:textId="77777777" w:rsidR="009E00BF" w:rsidRPr="00F6508A" w:rsidRDefault="009E00BF" w:rsidP="009E00B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1890562371"/>
                <w:placeholder>
                  <w:docPart w:val="A5CDCC23F1D6411A945D186D0146B46C"/>
                </w:placeholder>
                <w:showingPlcHdr/>
                <w:text/>
              </w:sdtPr>
              <w:sdtEndPr/>
              <w:sdtContent>
                <w:r w:rsidRPr="00F6508A">
                  <w:rPr>
                    <w:rStyle w:val="PlaceholderText"/>
                    <w:rFonts w:ascii="Arial" w:hAnsi="Arial" w:cs="Arial"/>
                    <w:color w:val="000000" w:themeColor="text1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9E00BF" w:rsidRPr="00F6508A" w14:paraId="06DF7E0B" w14:textId="77777777" w:rsidTr="009E00BF">
        <w:trPr>
          <w:trHeight w:val="496"/>
        </w:trPr>
        <w:tc>
          <w:tcPr>
            <w:tcW w:w="693" w:type="dxa"/>
            <w:shd w:val="clear" w:color="auto" w:fill="auto"/>
            <w:noWrap/>
            <w:vAlign w:val="bottom"/>
            <w:hideMark/>
          </w:tcPr>
          <w:p w14:paraId="16BCCF04" w14:textId="77777777" w:rsidR="009E00BF" w:rsidRPr="00F6508A" w:rsidRDefault="009E00BF" w:rsidP="009E00B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Q4b</w:t>
            </w:r>
          </w:p>
        </w:tc>
        <w:tc>
          <w:tcPr>
            <w:tcW w:w="7767" w:type="dxa"/>
            <w:shd w:val="clear" w:color="auto" w:fill="auto"/>
            <w:noWrap/>
            <w:vAlign w:val="bottom"/>
            <w:hideMark/>
          </w:tcPr>
          <w:p w14:paraId="645E8326" w14:textId="77777777" w:rsidR="009E00BF" w:rsidRPr="00F6508A" w:rsidRDefault="009E00BF" w:rsidP="009E00BF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If yes to Q4, are you currently experiencing a shortage of delivery drivers?</w:t>
            </w:r>
          </w:p>
        </w:tc>
        <w:tc>
          <w:tcPr>
            <w:tcW w:w="7341" w:type="dxa"/>
          </w:tcPr>
          <w:p w14:paraId="18DA3993" w14:textId="77777777" w:rsidR="009E00BF" w:rsidRPr="00F6508A" w:rsidRDefault="009E00BF" w:rsidP="009E00B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 Yes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281696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          No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1479303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  <w:r w:rsidRPr="00F6508A" w:rsidDel="004A073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</w:t>
            </w:r>
          </w:p>
        </w:tc>
      </w:tr>
      <w:tr w:rsidR="009E00BF" w:rsidRPr="00F6508A" w14:paraId="0C212D35" w14:textId="77777777" w:rsidTr="009E00BF">
        <w:trPr>
          <w:trHeight w:val="101"/>
        </w:trPr>
        <w:tc>
          <w:tcPr>
            <w:tcW w:w="693" w:type="dxa"/>
            <w:shd w:val="clear" w:color="auto" w:fill="auto"/>
            <w:noWrap/>
            <w:vAlign w:val="bottom"/>
          </w:tcPr>
          <w:p w14:paraId="46F323F8" w14:textId="77777777" w:rsidR="009E00BF" w:rsidRPr="00F6508A" w:rsidRDefault="009E00BF" w:rsidP="009E00B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Q4c</w:t>
            </w:r>
          </w:p>
        </w:tc>
        <w:tc>
          <w:tcPr>
            <w:tcW w:w="7767" w:type="dxa"/>
            <w:shd w:val="clear" w:color="auto" w:fill="auto"/>
            <w:noWrap/>
            <w:vAlign w:val="bottom"/>
          </w:tcPr>
          <w:p w14:paraId="78B7AEDE" w14:textId="77777777" w:rsidR="009E00BF" w:rsidRPr="00F6508A" w:rsidRDefault="009E00BF" w:rsidP="009E00B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If yes to Q4b, please provide the number of drivers you are currently short each day.</w:t>
            </w:r>
          </w:p>
        </w:tc>
        <w:tc>
          <w:tcPr>
            <w:tcW w:w="7341" w:type="dxa"/>
          </w:tcPr>
          <w:p w14:paraId="39BC6951" w14:textId="77777777" w:rsidR="009E00BF" w:rsidRPr="00F6508A" w:rsidRDefault="009E00BF" w:rsidP="009E00B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2136665518"/>
                <w:placeholder>
                  <w:docPart w:val="6857DE5ABA04486DA72D12D26BDCC5B8"/>
                </w:placeholder>
                <w:showingPlcHdr/>
                <w:text/>
              </w:sdtPr>
              <w:sdtEndPr/>
              <w:sdtContent>
                <w:r w:rsidRPr="00F6508A">
                  <w:rPr>
                    <w:rStyle w:val="PlaceholderText"/>
                    <w:rFonts w:ascii="Arial" w:hAnsi="Arial" w:cs="Arial"/>
                    <w:color w:val="000000" w:themeColor="text1"/>
                  </w:rPr>
                  <w:t>Click or tap here to enter text.</w:t>
                </w:r>
              </w:sdtContent>
            </w:sdt>
          </w:p>
        </w:tc>
      </w:tr>
      <w:tr w:rsidR="009E00BF" w:rsidRPr="00F6508A" w14:paraId="6E6857F4" w14:textId="77777777" w:rsidTr="009E00BF">
        <w:trPr>
          <w:trHeight w:val="101"/>
        </w:trPr>
        <w:tc>
          <w:tcPr>
            <w:tcW w:w="693" w:type="dxa"/>
            <w:shd w:val="clear" w:color="auto" w:fill="auto"/>
            <w:noWrap/>
            <w:vAlign w:val="bottom"/>
          </w:tcPr>
          <w:p w14:paraId="6FD0097E" w14:textId="77777777" w:rsidR="009E00BF" w:rsidRPr="00F6508A" w:rsidRDefault="009E00BF" w:rsidP="009E00B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Q5</w:t>
            </w:r>
          </w:p>
        </w:tc>
        <w:tc>
          <w:tcPr>
            <w:tcW w:w="7767" w:type="dxa"/>
            <w:shd w:val="clear" w:color="auto" w:fill="auto"/>
            <w:noWrap/>
            <w:vAlign w:val="bottom"/>
          </w:tcPr>
          <w:p w14:paraId="1B090C4E" w14:textId="77777777" w:rsidR="009E00BF" w:rsidRPr="00F6508A" w:rsidRDefault="009E00BF" w:rsidP="009E00B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Have you missed any food deliveries in the last 4 weeks?</w:t>
            </w:r>
          </w:p>
        </w:tc>
        <w:tc>
          <w:tcPr>
            <w:tcW w:w="7341" w:type="dxa"/>
          </w:tcPr>
          <w:p w14:paraId="4529C49B" w14:textId="77777777" w:rsidR="009E00BF" w:rsidRPr="00F6508A" w:rsidRDefault="009E00BF" w:rsidP="009E00B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Yes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570157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   No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128065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  If yes, </w:t>
            </w:r>
            <w:r w:rsidRPr="00F6508A">
              <w:rPr>
                <w:rFonts w:ascii="Arial" w:eastAsia="Times New Roman" w:hAnsi="Arial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>when did you first miss a delivery</w:t>
            </w: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: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1557048240"/>
                <w:placeholder>
                  <w:docPart w:val="390A74517B444C2BB2A8EE0BB4B81C56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F6508A">
                  <w:rPr>
                    <w:rStyle w:val="PlaceholderText"/>
                    <w:rFonts w:ascii="Arial" w:hAnsi="Arial" w:cs="Arial"/>
                    <w:color w:val="000000" w:themeColor="text1"/>
                    <w:sz w:val="24"/>
                    <w:szCs w:val="24"/>
                  </w:rPr>
                  <w:t>Click or tap to enter a date.</w:t>
                </w:r>
              </w:sdtContent>
            </w:sdt>
          </w:p>
        </w:tc>
      </w:tr>
      <w:tr w:rsidR="009E00BF" w:rsidRPr="00F6508A" w14:paraId="45166C78" w14:textId="77777777" w:rsidTr="009E00BF">
        <w:trPr>
          <w:trHeight w:val="101"/>
        </w:trPr>
        <w:tc>
          <w:tcPr>
            <w:tcW w:w="693" w:type="dxa"/>
            <w:shd w:val="clear" w:color="auto" w:fill="auto"/>
            <w:noWrap/>
            <w:vAlign w:val="bottom"/>
          </w:tcPr>
          <w:p w14:paraId="34033031" w14:textId="77777777" w:rsidR="009E00BF" w:rsidRPr="00F6508A" w:rsidRDefault="009E00BF" w:rsidP="009E00B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Q5</w:t>
            </w: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a</w:t>
            </w:r>
          </w:p>
        </w:tc>
        <w:tc>
          <w:tcPr>
            <w:tcW w:w="7767" w:type="dxa"/>
            <w:shd w:val="clear" w:color="auto" w:fill="auto"/>
            <w:noWrap/>
            <w:vAlign w:val="bottom"/>
          </w:tcPr>
          <w:p w14:paraId="795C87B6" w14:textId="77777777" w:rsidR="009E00BF" w:rsidRPr="00F6508A" w:rsidRDefault="009E00BF" w:rsidP="009E00B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If yes to Q5, how many inbound and outbound deliveries have been missed?</w:t>
            </w:r>
          </w:p>
        </w:tc>
        <w:tc>
          <w:tcPr>
            <w:tcW w:w="7341" w:type="dxa"/>
          </w:tcPr>
          <w:p w14:paraId="6DCF4EFF" w14:textId="77777777" w:rsidR="009E00BF" w:rsidRPr="00F6508A" w:rsidRDefault="009E00BF" w:rsidP="009E00B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Outbound:   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214972681"/>
                <w:placeholder>
                  <w:docPart w:val="B286342164874830B21A322EB6CF35AD"/>
                </w:placeholder>
                <w:showingPlcHdr/>
                <w:text/>
              </w:sdtPr>
              <w:sdtEndPr/>
              <w:sdtContent>
                <w:r w:rsidRPr="00F6508A">
                  <w:rPr>
                    <w:rStyle w:val="PlaceholderText"/>
                    <w:rFonts w:ascii="Arial" w:hAnsi="Arial" w:cs="Arial"/>
                    <w:color w:val="000000" w:themeColor="text1"/>
                    <w:sz w:val="24"/>
                    <w:szCs w:val="24"/>
                  </w:rPr>
                  <w:t>Click or tap here to enter text.</w:t>
                </w:r>
              </w:sdtContent>
            </w:sdt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  Inbound: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1499301959"/>
                <w:placeholder>
                  <w:docPart w:val="B286342164874830B21A322EB6CF35AD"/>
                </w:placeholder>
                <w:showingPlcHdr/>
                <w:text/>
              </w:sdtPr>
              <w:sdtEndPr/>
              <w:sdtContent>
                <w:r w:rsidRPr="00F6508A">
                  <w:rPr>
                    <w:rStyle w:val="PlaceholderText"/>
                    <w:rFonts w:ascii="Arial" w:hAnsi="Arial" w:cs="Arial"/>
                    <w:color w:val="000000" w:themeColor="text1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9E00BF" w:rsidRPr="00F6508A" w14:paraId="1CA8AC19" w14:textId="77777777" w:rsidTr="009E00BF">
        <w:trPr>
          <w:trHeight w:val="101"/>
        </w:trPr>
        <w:tc>
          <w:tcPr>
            <w:tcW w:w="693" w:type="dxa"/>
            <w:shd w:val="clear" w:color="auto" w:fill="auto"/>
            <w:noWrap/>
            <w:vAlign w:val="bottom"/>
          </w:tcPr>
          <w:p w14:paraId="084C1DBA" w14:textId="77777777" w:rsidR="009E00BF" w:rsidRPr="00F6508A" w:rsidRDefault="009E00BF" w:rsidP="009E00B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Q5</w:t>
            </w: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b</w:t>
            </w:r>
          </w:p>
        </w:tc>
        <w:tc>
          <w:tcPr>
            <w:tcW w:w="7767" w:type="dxa"/>
            <w:shd w:val="clear" w:color="auto" w:fill="auto"/>
            <w:noWrap/>
            <w:vAlign w:val="bottom"/>
          </w:tcPr>
          <w:p w14:paraId="6B1D0BC9" w14:textId="77777777" w:rsidR="009E00BF" w:rsidRPr="00F6508A" w:rsidRDefault="009E00BF" w:rsidP="009E00B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If yes to Q5, what quantity of food was not delivered? Please choose unit of measure of either </w:t>
            </w:r>
            <w:r w:rsidRPr="00F6508A">
              <w:rPr>
                <w:rFonts w:ascii="Arial" w:eastAsia="Times New Roman" w:hAnsi="Arial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>Kg or Tonnes.</w:t>
            </w:r>
          </w:p>
        </w:tc>
        <w:tc>
          <w:tcPr>
            <w:tcW w:w="7341" w:type="dxa"/>
          </w:tcPr>
          <w:p w14:paraId="545A0618" w14:textId="77777777" w:rsidR="009E00BF" w:rsidRPr="00F6508A" w:rsidRDefault="009E00BF" w:rsidP="009E00B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Food not delivered: 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11044064"/>
                <w:placeholder>
                  <w:docPart w:val="09825B1402BF44EBB120D6567AEFFC89"/>
                </w:placeholder>
                <w:showingPlcHdr/>
                <w:text/>
              </w:sdtPr>
              <w:sdtEndPr/>
              <w:sdtContent>
                <w:r w:rsidRPr="00F6508A">
                  <w:rPr>
                    <w:rStyle w:val="PlaceholderText"/>
                    <w:rFonts w:ascii="Arial" w:hAnsi="Arial" w:cs="Arial"/>
                    <w:color w:val="000000" w:themeColor="text1"/>
                    <w:sz w:val="24"/>
                    <w:szCs w:val="24"/>
                  </w:rPr>
                  <w:t>Click or tap here to enter text.</w:t>
                </w:r>
              </w:sdtContent>
            </w:sdt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Kg/Tonnes</w:t>
            </w:r>
          </w:p>
        </w:tc>
      </w:tr>
      <w:tr w:rsidR="009E00BF" w:rsidRPr="00F6508A" w14:paraId="1CBA7B46" w14:textId="77777777" w:rsidTr="009E00BF">
        <w:trPr>
          <w:trHeight w:val="101"/>
        </w:trPr>
        <w:tc>
          <w:tcPr>
            <w:tcW w:w="693" w:type="dxa"/>
            <w:shd w:val="clear" w:color="auto" w:fill="auto"/>
            <w:noWrap/>
            <w:vAlign w:val="bottom"/>
          </w:tcPr>
          <w:p w14:paraId="0DDF0BB5" w14:textId="77777777" w:rsidR="009E00BF" w:rsidRPr="00F6508A" w:rsidRDefault="009E00BF" w:rsidP="009E00B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Q5c</w:t>
            </w:r>
          </w:p>
        </w:tc>
        <w:tc>
          <w:tcPr>
            <w:tcW w:w="7767" w:type="dxa"/>
            <w:shd w:val="clear" w:color="auto" w:fill="auto"/>
            <w:noWrap/>
            <w:vAlign w:val="bottom"/>
          </w:tcPr>
          <w:p w14:paraId="40D0E350" w14:textId="77777777" w:rsidR="009E00BF" w:rsidRPr="00F6508A" w:rsidRDefault="009E00BF" w:rsidP="009E00B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If yes to Q5, have you had to increase or decrease food prices due to missed food deliveries?</w:t>
            </w:r>
          </w:p>
        </w:tc>
        <w:tc>
          <w:tcPr>
            <w:tcW w:w="7341" w:type="dxa"/>
          </w:tcPr>
          <w:p w14:paraId="28AD559F" w14:textId="77777777" w:rsidR="009E00BF" w:rsidRPr="00F6508A" w:rsidRDefault="009E00BF" w:rsidP="009E00B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Increase</w:t>
            </w: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2114811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 Decrease</w:t>
            </w: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1793710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 No change</w:t>
            </w: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1478991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</w:tc>
      </w:tr>
      <w:tr w:rsidR="009E00BF" w:rsidRPr="00F6508A" w14:paraId="51006D6F" w14:textId="77777777" w:rsidTr="009E00BF">
        <w:trPr>
          <w:trHeight w:val="101"/>
        </w:trPr>
        <w:tc>
          <w:tcPr>
            <w:tcW w:w="693" w:type="dxa"/>
            <w:shd w:val="clear" w:color="auto" w:fill="auto"/>
            <w:noWrap/>
            <w:vAlign w:val="bottom"/>
          </w:tcPr>
          <w:p w14:paraId="3917DCFC" w14:textId="77777777" w:rsidR="009E00BF" w:rsidRPr="00F6508A" w:rsidRDefault="009E00BF" w:rsidP="009E00B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Q5d</w:t>
            </w:r>
          </w:p>
        </w:tc>
        <w:tc>
          <w:tcPr>
            <w:tcW w:w="7767" w:type="dxa"/>
            <w:shd w:val="clear" w:color="auto" w:fill="auto"/>
            <w:noWrap/>
            <w:vAlign w:val="bottom"/>
          </w:tcPr>
          <w:p w14:paraId="63857DFF" w14:textId="77777777" w:rsidR="009E00BF" w:rsidRPr="00F6508A" w:rsidRDefault="009E00BF" w:rsidP="009E00B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If yes to Q5, have you had to undertake mitigation to compensate for missed food deliveries?</w:t>
            </w:r>
          </w:p>
        </w:tc>
        <w:tc>
          <w:tcPr>
            <w:tcW w:w="7341" w:type="dxa"/>
          </w:tcPr>
          <w:p w14:paraId="133F804C" w14:textId="77777777" w:rsidR="009E00BF" w:rsidRDefault="009E00BF" w:rsidP="009E00B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Yes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28311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   No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569857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  </w:t>
            </w:r>
          </w:p>
          <w:p w14:paraId="0629A33A" w14:textId="77777777" w:rsidR="009E00BF" w:rsidRDefault="009E00BF" w:rsidP="009E00BF">
            <w:pPr>
              <w:spacing w:after="0" w:line="240" w:lineRule="auto"/>
              <w:jc w:val="both"/>
              <w:rPr>
                <w:rFonts w:ascii="Arial" w:eastAsia="Times New Roman" w:hAnsi="Arial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If yes, </w:t>
            </w:r>
            <w:r>
              <w:rPr>
                <w:rFonts w:ascii="Arial" w:eastAsia="Times New Roman" w:hAnsi="Arial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>what form of mitigation have your undertaken?</w:t>
            </w:r>
          </w:p>
          <w:p w14:paraId="0667A3B8" w14:textId="77777777" w:rsidR="009E00BF" w:rsidRPr="00F6508A" w:rsidRDefault="00B977E3" w:rsidP="009E00B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96787413"/>
                <w:placeholder>
                  <w:docPart w:val="3F76722749ED499EAEA466CB01E21DD3"/>
                </w:placeholder>
                <w:showingPlcHdr/>
                <w:text/>
              </w:sdtPr>
              <w:sdtEndPr/>
              <w:sdtContent>
                <w:r w:rsidR="009E00BF" w:rsidRPr="00F6508A">
                  <w:rPr>
                    <w:rStyle w:val="PlaceholderText"/>
                    <w:rFonts w:ascii="Arial" w:hAnsi="Arial" w:cs="Arial"/>
                    <w:color w:val="000000" w:themeColor="text1"/>
                  </w:rPr>
                  <w:t>Click or tap here to enter text.</w:t>
                </w:r>
              </w:sdtContent>
            </w:sdt>
          </w:p>
        </w:tc>
      </w:tr>
    </w:tbl>
    <w:p w14:paraId="0FEB4C21" w14:textId="1EB40280" w:rsidR="00F6508A" w:rsidRDefault="00F6508A" w:rsidP="00F6508A">
      <w:pPr>
        <w:pStyle w:val="Heading2"/>
        <w:numPr>
          <w:ilvl w:val="0"/>
          <w:numId w:val="3"/>
        </w:numPr>
        <w:rPr>
          <w:rFonts w:cs="Arial"/>
          <w:color w:val="000000" w:themeColor="text1"/>
        </w:rPr>
      </w:pPr>
      <w:r w:rsidRPr="00F6508A">
        <w:rPr>
          <w:rFonts w:cs="Arial"/>
          <w:color w:val="000000" w:themeColor="text1"/>
        </w:rPr>
        <w:t xml:space="preserve">Driver shortages and food supply impact </w:t>
      </w:r>
    </w:p>
    <w:p w14:paraId="7AD0A603" w14:textId="77777777" w:rsidR="004D2D56" w:rsidRPr="004D2D56" w:rsidRDefault="004D2D56" w:rsidP="004D2D56"/>
    <w:p w14:paraId="1C573E1A" w14:textId="59F63878" w:rsidR="008A58DD" w:rsidRPr="00F6508A" w:rsidRDefault="008A58DD" w:rsidP="004D2D56">
      <w:pPr>
        <w:ind w:left="-1134" w:right="-1068"/>
        <w:rPr>
          <w:rFonts w:ascii="Arial" w:hAnsi="Arial" w:cs="Arial"/>
          <w:color w:val="000000" w:themeColor="text1"/>
        </w:rPr>
      </w:pPr>
    </w:p>
    <w:tbl>
      <w:tblPr>
        <w:tblpPr w:leftFromText="181" w:rightFromText="181" w:topFromText="284" w:bottomFromText="284" w:vertAnchor="page" w:horzAnchor="margin" w:tblpXSpec="center" w:tblpY="1441"/>
        <w:tblW w:w="158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3"/>
        <w:gridCol w:w="7767"/>
        <w:gridCol w:w="7341"/>
      </w:tblGrid>
      <w:tr w:rsidR="004D2D56" w:rsidRPr="00F6508A" w14:paraId="661F670F" w14:textId="77777777" w:rsidTr="004D2D56">
        <w:trPr>
          <w:trHeight w:val="279"/>
        </w:trPr>
        <w:tc>
          <w:tcPr>
            <w:tcW w:w="693" w:type="dxa"/>
            <w:shd w:val="clear" w:color="auto" w:fill="auto"/>
            <w:noWrap/>
            <w:vAlign w:val="bottom"/>
            <w:hideMark/>
          </w:tcPr>
          <w:p w14:paraId="584586A2" w14:textId="77777777" w:rsidR="004D2D56" w:rsidRPr="00CA00AA" w:rsidRDefault="004D2D56" w:rsidP="004D2D5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CA00A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Q6</w:t>
            </w:r>
          </w:p>
        </w:tc>
        <w:tc>
          <w:tcPr>
            <w:tcW w:w="7767" w:type="dxa"/>
            <w:shd w:val="clear" w:color="auto" w:fill="auto"/>
            <w:noWrap/>
            <w:vAlign w:val="bottom"/>
            <w:hideMark/>
          </w:tcPr>
          <w:p w14:paraId="7E4AD162" w14:textId="77777777" w:rsidR="004D2D56" w:rsidRPr="00CA00AA" w:rsidRDefault="004D2D56" w:rsidP="004D2D5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CA00A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 xml:space="preserve">If yes to Q5, which specific food product(s) were not delivered? </w:t>
            </w:r>
            <w:proofErr w:type="spellStart"/>
            <w:r w:rsidRPr="00CA00A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e.g</w:t>
            </w:r>
            <w:proofErr w:type="spellEnd"/>
            <w:r w:rsidRPr="00CA00A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 xml:space="preserve"> Packaged bread, Fresh fruit etc. Specify the food product(s)</w:t>
            </w:r>
          </w:p>
        </w:tc>
        <w:tc>
          <w:tcPr>
            <w:tcW w:w="7341" w:type="dxa"/>
          </w:tcPr>
          <w:p w14:paraId="174FA952" w14:textId="77777777" w:rsidR="004D2D56" w:rsidRPr="00F6508A" w:rsidRDefault="004D2D56" w:rsidP="004D2D5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Food product (s) in missing deliveries: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926495512"/>
                <w:placeholder>
                  <w:docPart w:val="4F8A1732A8C64355B38A02A2E30F3B1E"/>
                </w:placeholder>
                <w:showingPlcHdr/>
                <w:text/>
              </w:sdtPr>
              <w:sdtEndPr/>
              <w:sdtContent>
                <w:r w:rsidRPr="00F6508A">
                  <w:rPr>
                    <w:rStyle w:val="PlaceholderText"/>
                    <w:rFonts w:ascii="Arial" w:hAnsi="Arial" w:cs="Arial"/>
                    <w:color w:val="000000" w:themeColor="text1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4D2D56" w:rsidRPr="00F6508A" w14:paraId="1332BBD5" w14:textId="77777777" w:rsidTr="004D2D56">
        <w:trPr>
          <w:trHeight w:val="279"/>
        </w:trPr>
        <w:tc>
          <w:tcPr>
            <w:tcW w:w="693" w:type="dxa"/>
            <w:shd w:val="clear" w:color="auto" w:fill="auto"/>
            <w:noWrap/>
            <w:vAlign w:val="bottom"/>
            <w:hideMark/>
          </w:tcPr>
          <w:p w14:paraId="5DC19419" w14:textId="77777777" w:rsidR="004D2D56" w:rsidRPr="00CA00AA" w:rsidRDefault="004D2D56" w:rsidP="004D2D5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CA00A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Q7</w:t>
            </w:r>
          </w:p>
        </w:tc>
        <w:tc>
          <w:tcPr>
            <w:tcW w:w="7767" w:type="dxa"/>
            <w:shd w:val="clear" w:color="auto" w:fill="auto"/>
            <w:noWrap/>
            <w:vAlign w:val="bottom"/>
            <w:hideMark/>
          </w:tcPr>
          <w:p w14:paraId="665B6144" w14:textId="77777777" w:rsidR="004D2D56" w:rsidRPr="00F6508A" w:rsidRDefault="004D2D56" w:rsidP="004D2D5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If yes to Q5, please provide the name of the county where the delivery was missed (this can be the county where the inbound or outbound shipment was missed).</w:t>
            </w:r>
          </w:p>
        </w:tc>
        <w:tc>
          <w:tcPr>
            <w:tcW w:w="7341" w:type="dxa"/>
          </w:tcPr>
          <w:p w14:paraId="5AAF53E7" w14:textId="77777777" w:rsidR="004D2D56" w:rsidRPr="00F6508A" w:rsidRDefault="004D2D56" w:rsidP="004D2D5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County within UK: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220592528"/>
                <w:placeholder>
                  <w:docPart w:val="4F8A1732A8C64355B38A02A2E30F3B1E"/>
                </w:placeholder>
                <w:showingPlcHdr/>
                <w:text/>
              </w:sdtPr>
              <w:sdtEndPr/>
              <w:sdtContent>
                <w:r w:rsidRPr="00F6508A">
                  <w:rPr>
                    <w:rStyle w:val="PlaceholderText"/>
                    <w:rFonts w:ascii="Arial" w:hAnsi="Arial" w:cs="Arial"/>
                    <w:color w:val="000000" w:themeColor="text1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4D2D56" w:rsidRPr="00F6508A" w14:paraId="1F8E6441" w14:textId="77777777" w:rsidTr="004D2D56">
        <w:trPr>
          <w:trHeight w:val="279"/>
        </w:trPr>
        <w:tc>
          <w:tcPr>
            <w:tcW w:w="693" w:type="dxa"/>
            <w:shd w:val="clear" w:color="auto" w:fill="auto"/>
            <w:noWrap/>
            <w:vAlign w:val="bottom"/>
          </w:tcPr>
          <w:p w14:paraId="1C5C97F9" w14:textId="77777777" w:rsidR="004D2D56" w:rsidRPr="00CA00AA" w:rsidRDefault="004D2D56" w:rsidP="004D2D5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Q8</w:t>
            </w:r>
          </w:p>
        </w:tc>
        <w:tc>
          <w:tcPr>
            <w:tcW w:w="7767" w:type="dxa"/>
            <w:shd w:val="clear" w:color="auto" w:fill="auto"/>
            <w:noWrap/>
            <w:vAlign w:val="bottom"/>
          </w:tcPr>
          <w:p w14:paraId="273EEAC6" w14:textId="77777777" w:rsidR="004D2D56" w:rsidRPr="00F6508A" w:rsidRDefault="004D2D56" w:rsidP="004D2D56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Have you had to waste food in the last 4 weeks?</w:t>
            </w:r>
          </w:p>
        </w:tc>
        <w:tc>
          <w:tcPr>
            <w:tcW w:w="7341" w:type="dxa"/>
          </w:tcPr>
          <w:p w14:paraId="33C17410" w14:textId="77777777" w:rsidR="004D2D56" w:rsidRPr="00F6508A" w:rsidRDefault="004D2D56" w:rsidP="004D2D5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Yes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1451464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   No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647405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  If yes, </w:t>
            </w:r>
            <w:r w:rsidRPr="00F6508A">
              <w:rPr>
                <w:rFonts w:ascii="Arial" w:eastAsia="Times New Roman" w:hAnsi="Arial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 xml:space="preserve">when did you first </w:t>
            </w:r>
            <w:r>
              <w:rPr>
                <w:rFonts w:ascii="Arial" w:eastAsia="Times New Roman" w:hAnsi="Arial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>waste food</w:t>
            </w: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: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1145109479"/>
                <w:placeholder>
                  <w:docPart w:val="77B147B15376400081D56285A0F896A4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F6508A">
                  <w:rPr>
                    <w:rStyle w:val="PlaceholderText"/>
                    <w:rFonts w:ascii="Arial" w:hAnsi="Arial" w:cs="Arial"/>
                    <w:color w:val="000000" w:themeColor="text1"/>
                    <w:sz w:val="24"/>
                    <w:szCs w:val="24"/>
                  </w:rPr>
                  <w:t>Click or tap to enter a date.</w:t>
                </w:r>
              </w:sdtContent>
            </w:sdt>
          </w:p>
        </w:tc>
      </w:tr>
      <w:tr w:rsidR="004D2D56" w:rsidRPr="00F6508A" w14:paraId="531295FD" w14:textId="77777777" w:rsidTr="004D2D56">
        <w:trPr>
          <w:trHeight w:val="279"/>
        </w:trPr>
        <w:tc>
          <w:tcPr>
            <w:tcW w:w="693" w:type="dxa"/>
            <w:shd w:val="clear" w:color="auto" w:fill="auto"/>
            <w:noWrap/>
            <w:vAlign w:val="bottom"/>
          </w:tcPr>
          <w:p w14:paraId="34A8CE4E" w14:textId="77777777" w:rsidR="004D2D56" w:rsidRPr="00610D2C" w:rsidRDefault="004D2D56" w:rsidP="004D2D5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610D2C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Q8a</w:t>
            </w:r>
          </w:p>
        </w:tc>
        <w:tc>
          <w:tcPr>
            <w:tcW w:w="7767" w:type="dxa"/>
            <w:shd w:val="clear" w:color="auto" w:fill="auto"/>
            <w:noWrap/>
            <w:vAlign w:val="bottom"/>
          </w:tcPr>
          <w:p w14:paraId="4AFF651F" w14:textId="77777777" w:rsidR="004D2D56" w:rsidRPr="00610D2C" w:rsidRDefault="004D2D56" w:rsidP="004D2D5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If yes to Q8, how much foodstuff has been wasted in either Kg or tonnes?</w:t>
            </w:r>
          </w:p>
        </w:tc>
        <w:tc>
          <w:tcPr>
            <w:tcW w:w="7341" w:type="dxa"/>
          </w:tcPr>
          <w:p w14:paraId="42D7277C" w14:textId="77777777" w:rsidR="004D2D56" w:rsidRPr="00F6508A" w:rsidRDefault="00B977E3" w:rsidP="004D2D5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394740956"/>
                <w:placeholder>
                  <w:docPart w:val="5FE6513E3F0046DAAE7EE31F6357CA89"/>
                </w:placeholder>
                <w:showingPlcHdr/>
                <w:text/>
              </w:sdtPr>
              <w:sdtEndPr/>
              <w:sdtContent>
                <w:r w:rsidR="004D2D56" w:rsidRPr="00F6508A">
                  <w:rPr>
                    <w:rStyle w:val="PlaceholderText"/>
                    <w:rFonts w:ascii="Arial" w:hAnsi="Arial" w:cs="Arial"/>
                    <w:color w:val="000000" w:themeColor="text1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4D2D56" w:rsidRPr="00F6508A" w14:paraId="751B8905" w14:textId="77777777" w:rsidTr="004D2D56">
        <w:trPr>
          <w:trHeight w:val="279"/>
        </w:trPr>
        <w:tc>
          <w:tcPr>
            <w:tcW w:w="693" w:type="dxa"/>
            <w:shd w:val="clear" w:color="auto" w:fill="auto"/>
            <w:noWrap/>
            <w:vAlign w:val="bottom"/>
          </w:tcPr>
          <w:p w14:paraId="0B10F1DD" w14:textId="77777777" w:rsidR="004D2D56" w:rsidRPr="00610D2C" w:rsidRDefault="004D2D56" w:rsidP="004D2D5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Q8b</w:t>
            </w:r>
          </w:p>
        </w:tc>
        <w:tc>
          <w:tcPr>
            <w:tcW w:w="7767" w:type="dxa"/>
            <w:shd w:val="clear" w:color="auto" w:fill="auto"/>
            <w:noWrap/>
            <w:vAlign w:val="bottom"/>
          </w:tcPr>
          <w:p w14:paraId="241B74CB" w14:textId="77777777" w:rsidR="004D2D56" w:rsidRDefault="004D2D56" w:rsidP="004D2D5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If yes to Q8, what has been the cause of this food wastage? </w:t>
            </w:r>
          </w:p>
        </w:tc>
        <w:tc>
          <w:tcPr>
            <w:tcW w:w="7341" w:type="dxa"/>
          </w:tcPr>
          <w:p w14:paraId="4C5C4A7D" w14:textId="77777777" w:rsidR="004D2D56" w:rsidRPr="00F6508A" w:rsidRDefault="004D2D56" w:rsidP="004D2D5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Delayed deliveries due to shortage of HGV drivers</w:t>
            </w:r>
            <w:r w:rsidRPr="0041729D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685819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     </w:t>
            </w: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Food demand</w:t>
            </w: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1962412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        </w:t>
            </w: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Associated costs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1120596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          </w:t>
            </w: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Other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535162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0BA286D6" w14:textId="77777777" w:rsidR="004D2D56" w:rsidRDefault="004D2D56" w:rsidP="004D2D5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If others, please specify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1785255550"/>
                <w:placeholder>
                  <w:docPart w:val="26AADB0550D24703A85847D4C004E527"/>
                </w:placeholder>
                <w:showingPlcHdr/>
                <w:text/>
              </w:sdtPr>
              <w:sdtEndPr/>
              <w:sdtContent>
                <w:r w:rsidRPr="00F6508A">
                  <w:rPr>
                    <w:rStyle w:val="PlaceholderText"/>
                    <w:rFonts w:ascii="Arial" w:hAnsi="Arial" w:cs="Arial"/>
                    <w:color w:val="000000" w:themeColor="text1"/>
                  </w:rPr>
                  <w:t>Click or tap here to enter text.</w:t>
                </w:r>
              </w:sdtContent>
            </w:sdt>
          </w:p>
        </w:tc>
      </w:tr>
    </w:tbl>
    <w:p w14:paraId="1955AFE1" w14:textId="1FC86636" w:rsidR="008A58DD" w:rsidRPr="00F6508A" w:rsidRDefault="00A03DDE" w:rsidP="007B1113">
      <w:pPr>
        <w:pStyle w:val="Heading2"/>
        <w:numPr>
          <w:ilvl w:val="0"/>
          <w:numId w:val="3"/>
        </w:numPr>
        <w:rPr>
          <w:rFonts w:cs="Arial"/>
          <w:color w:val="000000" w:themeColor="text1"/>
        </w:rPr>
      </w:pPr>
      <w:r w:rsidRPr="00F6508A">
        <w:rPr>
          <w:rFonts w:cs="Arial"/>
          <w:color w:val="000000" w:themeColor="text1"/>
        </w:rPr>
        <w:t>Upcoming p</w:t>
      </w:r>
      <w:r w:rsidR="008A58DD" w:rsidRPr="00F6508A">
        <w:rPr>
          <w:rFonts w:cs="Arial"/>
          <w:color w:val="000000" w:themeColor="text1"/>
        </w:rPr>
        <w:t xml:space="preserve">ressure </w:t>
      </w:r>
      <w:r w:rsidRPr="00F6508A">
        <w:rPr>
          <w:rFonts w:cs="Arial"/>
          <w:color w:val="000000" w:themeColor="text1"/>
        </w:rPr>
        <w:t>on your business</w:t>
      </w:r>
    </w:p>
    <w:p w14:paraId="514F0B5A" w14:textId="77777777" w:rsidR="008A58DD" w:rsidRPr="00F6508A" w:rsidRDefault="008A58DD">
      <w:pPr>
        <w:rPr>
          <w:rFonts w:ascii="Arial" w:hAnsi="Arial" w:cs="Arial"/>
          <w:color w:val="000000" w:themeColor="text1"/>
          <w:sz w:val="24"/>
          <w:szCs w:val="24"/>
        </w:rPr>
      </w:pPr>
    </w:p>
    <w:tbl>
      <w:tblPr>
        <w:tblW w:w="15877" w:type="dxa"/>
        <w:tblInd w:w="-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7"/>
        <w:gridCol w:w="12482"/>
        <w:gridCol w:w="2698"/>
      </w:tblGrid>
      <w:tr w:rsidR="00F6508A" w:rsidRPr="00F6508A" w14:paraId="21D29EE8" w14:textId="545AF4A5" w:rsidTr="00A03DDE">
        <w:trPr>
          <w:trHeight w:val="233"/>
        </w:trPr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6A953433" w14:textId="0058FE29" w:rsidR="008A58DD" w:rsidRPr="00F6508A" w:rsidRDefault="008A58DD" w:rsidP="008A58D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Q</w:t>
            </w:r>
            <w:r w:rsidR="0041729D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9</w:t>
            </w:r>
          </w:p>
        </w:tc>
        <w:tc>
          <w:tcPr>
            <w:tcW w:w="12482" w:type="dxa"/>
            <w:shd w:val="clear" w:color="auto" w:fill="auto"/>
            <w:noWrap/>
            <w:vAlign w:val="bottom"/>
            <w:hideMark/>
          </w:tcPr>
          <w:p w14:paraId="25B2282B" w14:textId="16C6B5A6" w:rsidR="008A58DD" w:rsidRPr="00F6508A" w:rsidRDefault="008F66C8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On a scale of 1-5 (where 1 = Not at all concerned to 5 = Highly concerned), please rate your level of concern to the following</w:t>
            </w:r>
            <w:r w:rsidR="008A58DD"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 xml:space="preserve"> pressures</w:t>
            </w: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:</w:t>
            </w:r>
          </w:p>
          <w:p w14:paraId="79007698" w14:textId="06EF4EE4" w:rsidR="008A58DD" w:rsidRPr="00F6508A" w:rsidRDefault="008A58DD" w:rsidP="008A58DD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</w:p>
        </w:tc>
        <w:tc>
          <w:tcPr>
            <w:tcW w:w="2698" w:type="dxa"/>
          </w:tcPr>
          <w:p w14:paraId="406840EC" w14:textId="0A76CF27" w:rsidR="008A58DD" w:rsidRPr="00F6508A" w:rsidRDefault="008A58DD" w:rsidP="008A58DD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Rate from 1- 5</w:t>
            </w:r>
          </w:p>
        </w:tc>
      </w:tr>
      <w:tr w:rsidR="00F6508A" w:rsidRPr="00F6508A" w14:paraId="599B9511" w14:textId="7A8F758C" w:rsidTr="00A03DDE">
        <w:trPr>
          <w:trHeight w:val="233"/>
        </w:trPr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2826DD29" w14:textId="351EBA14" w:rsidR="008A58DD" w:rsidRPr="00F6508A" w:rsidRDefault="0041729D" w:rsidP="008A58D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Q9</w:t>
            </w:r>
            <w:r w:rsidR="008A58DD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a</w:t>
            </w:r>
          </w:p>
        </w:tc>
        <w:tc>
          <w:tcPr>
            <w:tcW w:w="12482" w:type="dxa"/>
            <w:shd w:val="clear" w:color="auto" w:fill="auto"/>
            <w:noWrap/>
            <w:vAlign w:val="bottom"/>
            <w:hideMark/>
          </w:tcPr>
          <w:p w14:paraId="75FF2E2E" w14:textId="2C1D3045" w:rsidR="008A58DD" w:rsidRPr="00F6508A" w:rsidRDefault="008A58DD" w:rsidP="008A58D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The upcoming increase</w:t>
            </w:r>
            <w:r w:rsidR="00610106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in food demand</w:t>
            </w: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from re-opening of hospitality sector:</w:t>
            </w:r>
          </w:p>
        </w:tc>
        <w:tc>
          <w:tcPr>
            <w:tcW w:w="2698" w:type="dxa"/>
          </w:tcPr>
          <w:p w14:paraId="247FCDC6" w14:textId="77777777" w:rsidR="00A03DDE" w:rsidRPr="00F6508A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1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 w:themeColor="text1"/>
                  <w:sz w:val="24"/>
                  <w:szCs w:val="24"/>
                  <w:lang w:eastAsia="en-GB"/>
                </w:rPr>
                <w:id w:val="-759139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5605E07F" w14:textId="77777777" w:rsidR="00A03DDE" w:rsidRPr="00F6508A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2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 w:themeColor="text1"/>
                  <w:sz w:val="24"/>
                  <w:szCs w:val="24"/>
                  <w:lang w:eastAsia="en-GB"/>
                </w:rPr>
                <w:id w:val="-2106416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3A82517D" w14:textId="77777777" w:rsidR="00A03DDE" w:rsidRPr="00F6508A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3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 w:themeColor="text1"/>
                  <w:sz w:val="24"/>
                  <w:szCs w:val="24"/>
                  <w:lang w:eastAsia="en-GB"/>
                </w:rPr>
                <w:id w:val="2034534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347CEAB9" w14:textId="77777777" w:rsidR="00A03DDE" w:rsidRPr="00F6508A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4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 w:themeColor="text1"/>
                  <w:sz w:val="24"/>
                  <w:szCs w:val="24"/>
                  <w:lang w:eastAsia="en-GB"/>
                </w:rPr>
                <w:id w:val="-1683736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6C9D7790" w14:textId="37458B88" w:rsidR="00A03DDE" w:rsidRPr="00F6508A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5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 w:themeColor="text1"/>
                  <w:sz w:val="24"/>
                  <w:szCs w:val="24"/>
                  <w:lang w:eastAsia="en-GB"/>
                </w:rPr>
                <w:id w:val="1855539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</w:tc>
      </w:tr>
      <w:tr w:rsidR="00F6508A" w:rsidRPr="00F6508A" w14:paraId="3B220C3F" w14:textId="7000CB51" w:rsidTr="00A03DDE">
        <w:trPr>
          <w:trHeight w:val="233"/>
        </w:trPr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40B29ED8" w14:textId="738F0715" w:rsidR="008A58DD" w:rsidRPr="00F6508A" w:rsidRDefault="0041729D" w:rsidP="008A58D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Q9</w:t>
            </w:r>
            <w:r w:rsidR="008A58DD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b</w:t>
            </w:r>
          </w:p>
        </w:tc>
        <w:tc>
          <w:tcPr>
            <w:tcW w:w="12482" w:type="dxa"/>
            <w:shd w:val="clear" w:color="auto" w:fill="auto"/>
            <w:noWrap/>
            <w:vAlign w:val="bottom"/>
            <w:hideMark/>
          </w:tcPr>
          <w:p w14:paraId="1F848D00" w14:textId="70DCD77D" w:rsidR="008A58DD" w:rsidRPr="00F6508A" w:rsidRDefault="001E6529" w:rsidP="008A58D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Increased </w:t>
            </w:r>
            <w:r w:rsidR="008A58DD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demand for food supplies to schools</w:t>
            </w:r>
          </w:p>
        </w:tc>
        <w:tc>
          <w:tcPr>
            <w:tcW w:w="2698" w:type="dxa"/>
          </w:tcPr>
          <w:p w14:paraId="2981CA30" w14:textId="77777777" w:rsidR="00A03DDE" w:rsidRPr="00F6508A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1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 w:themeColor="text1"/>
                  <w:sz w:val="24"/>
                  <w:szCs w:val="24"/>
                  <w:lang w:eastAsia="en-GB"/>
                </w:rPr>
                <w:id w:val="68004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733651B3" w14:textId="77777777" w:rsidR="00A03DDE" w:rsidRPr="00F6508A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2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 w:themeColor="text1"/>
                  <w:sz w:val="24"/>
                  <w:szCs w:val="24"/>
                  <w:lang w:eastAsia="en-GB"/>
                </w:rPr>
                <w:id w:val="436566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05E93E10" w14:textId="77777777" w:rsidR="00A03DDE" w:rsidRPr="00F6508A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3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 w:themeColor="text1"/>
                  <w:sz w:val="24"/>
                  <w:szCs w:val="24"/>
                  <w:lang w:eastAsia="en-GB"/>
                </w:rPr>
                <w:id w:val="708153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5FFE8D01" w14:textId="77777777" w:rsidR="00A03DDE" w:rsidRPr="00F6508A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4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 w:themeColor="text1"/>
                  <w:sz w:val="24"/>
                  <w:szCs w:val="24"/>
                  <w:lang w:eastAsia="en-GB"/>
                </w:rPr>
                <w:id w:val="180490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6984D3F1" w14:textId="43744B1C" w:rsidR="008A58DD" w:rsidRPr="00F6508A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5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 w:themeColor="text1"/>
                  <w:sz w:val="24"/>
                  <w:szCs w:val="24"/>
                  <w:lang w:eastAsia="en-GB"/>
                </w:rPr>
                <w:id w:val="-1050304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</w:tc>
      </w:tr>
      <w:tr w:rsidR="00F6508A" w:rsidRPr="00F6508A" w14:paraId="1588FFF5" w14:textId="27C3A596" w:rsidTr="00A03DDE">
        <w:trPr>
          <w:trHeight w:val="233"/>
        </w:trPr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243C9F29" w14:textId="60D4BA93" w:rsidR="008A58DD" w:rsidRPr="00F6508A" w:rsidRDefault="0041729D" w:rsidP="008A58D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Q9</w:t>
            </w:r>
            <w:r w:rsidR="008A58DD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c</w:t>
            </w:r>
          </w:p>
        </w:tc>
        <w:tc>
          <w:tcPr>
            <w:tcW w:w="12482" w:type="dxa"/>
            <w:shd w:val="clear" w:color="auto" w:fill="auto"/>
            <w:noWrap/>
            <w:vAlign w:val="bottom"/>
            <w:hideMark/>
          </w:tcPr>
          <w:p w14:paraId="44B2AC4E" w14:textId="2BE1B148" w:rsidR="008A58DD" w:rsidRPr="00F6508A" w:rsidRDefault="001E6529" w:rsidP="008A58D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Increased </w:t>
            </w:r>
            <w:r w:rsidR="008A58DD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demand for food during summer holidays</w:t>
            </w:r>
          </w:p>
        </w:tc>
        <w:tc>
          <w:tcPr>
            <w:tcW w:w="2698" w:type="dxa"/>
          </w:tcPr>
          <w:p w14:paraId="4CF55EB1" w14:textId="77777777" w:rsidR="00A03DDE" w:rsidRPr="00F6508A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1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 w:themeColor="text1"/>
                  <w:sz w:val="24"/>
                  <w:szCs w:val="24"/>
                  <w:lang w:eastAsia="en-GB"/>
                </w:rPr>
                <w:id w:val="-1092386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7C3E9A24" w14:textId="77777777" w:rsidR="00A03DDE" w:rsidRPr="00F6508A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lastRenderedPageBreak/>
              <w:t>2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 w:themeColor="text1"/>
                  <w:sz w:val="24"/>
                  <w:szCs w:val="24"/>
                  <w:lang w:eastAsia="en-GB"/>
                </w:rPr>
                <w:id w:val="1014729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08AC6239" w14:textId="77777777" w:rsidR="00A03DDE" w:rsidRPr="00F6508A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3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 w:themeColor="text1"/>
                  <w:sz w:val="24"/>
                  <w:szCs w:val="24"/>
                  <w:lang w:eastAsia="en-GB"/>
                </w:rPr>
                <w:id w:val="-1383169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5840E405" w14:textId="77777777" w:rsidR="00A03DDE" w:rsidRPr="00F6508A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4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 w:themeColor="text1"/>
                  <w:sz w:val="24"/>
                  <w:szCs w:val="24"/>
                  <w:lang w:eastAsia="en-GB"/>
                </w:rPr>
                <w:id w:val="-2088456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17B42796" w14:textId="4C788050" w:rsidR="008A58DD" w:rsidRPr="00F6508A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5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 w:themeColor="text1"/>
                  <w:sz w:val="24"/>
                  <w:szCs w:val="24"/>
                  <w:lang w:eastAsia="en-GB"/>
                </w:rPr>
                <w:id w:val="344533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</w:tc>
      </w:tr>
      <w:tr w:rsidR="00F6508A" w:rsidRPr="00F6508A" w14:paraId="700681A6" w14:textId="755F72E4" w:rsidTr="00A03DDE">
        <w:trPr>
          <w:trHeight w:val="233"/>
        </w:trPr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43D028C1" w14:textId="0076EC91" w:rsidR="008A58DD" w:rsidRPr="00F6508A" w:rsidRDefault="0041729D" w:rsidP="008A58D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lastRenderedPageBreak/>
              <w:t>Q9</w:t>
            </w:r>
            <w:r w:rsidR="008A58DD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d</w:t>
            </w:r>
          </w:p>
        </w:tc>
        <w:tc>
          <w:tcPr>
            <w:tcW w:w="12482" w:type="dxa"/>
            <w:shd w:val="clear" w:color="auto" w:fill="auto"/>
            <w:noWrap/>
            <w:vAlign w:val="bottom"/>
            <w:hideMark/>
          </w:tcPr>
          <w:p w14:paraId="23B84A48" w14:textId="77777777" w:rsidR="008A58DD" w:rsidRPr="00F6508A" w:rsidRDefault="008A58DD" w:rsidP="008A58D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Christmas season</w:t>
            </w:r>
          </w:p>
        </w:tc>
        <w:tc>
          <w:tcPr>
            <w:tcW w:w="2698" w:type="dxa"/>
          </w:tcPr>
          <w:p w14:paraId="787DFCA1" w14:textId="77777777" w:rsidR="00A03DDE" w:rsidRPr="00F6508A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1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 w:themeColor="text1"/>
                  <w:sz w:val="24"/>
                  <w:szCs w:val="24"/>
                  <w:lang w:eastAsia="en-GB"/>
                </w:rPr>
                <w:id w:val="-1950463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1451A247" w14:textId="77777777" w:rsidR="00A03DDE" w:rsidRPr="00F6508A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2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 w:themeColor="text1"/>
                  <w:sz w:val="24"/>
                  <w:szCs w:val="24"/>
                  <w:lang w:eastAsia="en-GB"/>
                </w:rPr>
                <w:id w:val="-1043825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1ACB45F4" w14:textId="77777777" w:rsidR="00A03DDE" w:rsidRPr="00F6508A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3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 w:themeColor="text1"/>
                  <w:sz w:val="24"/>
                  <w:szCs w:val="24"/>
                  <w:lang w:eastAsia="en-GB"/>
                </w:rPr>
                <w:id w:val="1779374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0347520C" w14:textId="77777777" w:rsidR="00A03DDE" w:rsidRPr="00F6508A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4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 w:themeColor="text1"/>
                  <w:sz w:val="24"/>
                  <w:szCs w:val="24"/>
                  <w:lang w:eastAsia="en-GB"/>
                </w:rPr>
                <w:id w:val="265197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69C78704" w14:textId="622356DF" w:rsidR="008A58DD" w:rsidRPr="00F6508A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5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 w:themeColor="text1"/>
                  <w:sz w:val="24"/>
                  <w:szCs w:val="24"/>
                  <w:lang w:eastAsia="en-GB"/>
                </w:rPr>
                <w:id w:val="-2045592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</w:tc>
      </w:tr>
      <w:tr w:rsidR="00F6508A" w:rsidRPr="00F6508A" w14:paraId="44DFE5D2" w14:textId="26939DC4" w:rsidTr="00A03DDE">
        <w:trPr>
          <w:trHeight w:val="233"/>
        </w:trPr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44A8A0CF" w14:textId="519ABF4C" w:rsidR="008A58DD" w:rsidRPr="00F6508A" w:rsidRDefault="0041729D" w:rsidP="008A58D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Q9</w:t>
            </w:r>
            <w:r w:rsidR="008A58DD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e</w:t>
            </w:r>
          </w:p>
        </w:tc>
        <w:tc>
          <w:tcPr>
            <w:tcW w:w="12482" w:type="dxa"/>
            <w:shd w:val="clear" w:color="auto" w:fill="auto"/>
            <w:noWrap/>
            <w:vAlign w:val="bottom"/>
            <w:hideMark/>
          </w:tcPr>
          <w:p w14:paraId="142E076F" w14:textId="20ED73B6" w:rsidR="008A58DD" w:rsidRPr="00F6508A" w:rsidRDefault="00422739" w:rsidP="008A58DD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D</w:t>
            </w:r>
            <w:r w:rsidR="009A2E98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emand </w:t>
            </w: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increase</w:t>
            </w:r>
            <w:r w:rsidR="009A2E98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for your food products from easing of COVID restrictions</w:t>
            </w:r>
          </w:p>
        </w:tc>
        <w:tc>
          <w:tcPr>
            <w:tcW w:w="2698" w:type="dxa"/>
          </w:tcPr>
          <w:p w14:paraId="51DD8C35" w14:textId="77777777" w:rsidR="00A03DDE" w:rsidRPr="00F6508A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1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 w:themeColor="text1"/>
                  <w:sz w:val="24"/>
                  <w:szCs w:val="24"/>
                  <w:lang w:eastAsia="en-GB"/>
                </w:rPr>
                <w:id w:val="26301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3B58C0F2" w14:textId="77777777" w:rsidR="00A03DDE" w:rsidRPr="00F6508A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2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 w:themeColor="text1"/>
                  <w:sz w:val="24"/>
                  <w:szCs w:val="24"/>
                  <w:lang w:eastAsia="en-GB"/>
                </w:rPr>
                <w:id w:val="-293679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56EEC8C6" w14:textId="77777777" w:rsidR="00A03DDE" w:rsidRPr="00F6508A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3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 w:themeColor="text1"/>
                  <w:sz w:val="24"/>
                  <w:szCs w:val="24"/>
                  <w:lang w:eastAsia="en-GB"/>
                </w:rPr>
                <w:id w:val="-1494870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21992B00" w14:textId="77777777" w:rsidR="00A03DDE" w:rsidRPr="00F6508A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4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 w:themeColor="text1"/>
                  <w:sz w:val="24"/>
                  <w:szCs w:val="24"/>
                  <w:lang w:eastAsia="en-GB"/>
                </w:rPr>
                <w:id w:val="-2003121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08181E9B" w14:textId="0C135507" w:rsidR="008A58DD" w:rsidRPr="00F6508A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5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 w:themeColor="text1"/>
                  <w:sz w:val="24"/>
                  <w:szCs w:val="24"/>
                  <w:lang w:eastAsia="en-GB"/>
                </w:rPr>
                <w:id w:val="527070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</w:tc>
      </w:tr>
      <w:tr w:rsidR="00F6508A" w:rsidRPr="00F6508A" w14:paraId="581CC530" w14:textId="205ACED7" w:rsidTr="00A03DDE">
        <w:trPr>
          <w:trHeight w:val="233"/>
        </w:trPr>
        <w:tc>
          <w:tcPr>
            <w:tcW w:w="697" w:type="dxa"/>
            <w:shd w:val="clear" w:color="auto" w:fill="auto"/>
            <w:noWrap/>
            <w:vAlign w:val="bottom"/>
            <w:hideMark/>
          </w:tcPr>
          <w:p w14:paraId="5C80817A" w14:textId="151E2163" w:rsidR="008A58DD" w:rsidRPr="00CA00AA" w:rsidRDefault="008A58DD" w:rsidP="008A58DD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CA00A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Q</w:t>
            </w:r>
            <w:r w:rsidR="0041729D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10</w:t>
            </w:r>
          </w:p>
        </w:tc>
        <w:tc>
          <w:tcPr>
            <w:tcW w:w="12482" w:type="dxa"/>
            <w:shd w:val="clear" w:color="auto" w:fill="auto"/>
            <w:noWrap/>
            <w:vAlign w:val="bottom"/>
            <w:hideMark/>
          </w:tcPr>
          <w:p w14:paraId="48F41D81" w14:textId="549BB377" w:rsidR="008A58DD" w:rsidRPr="00CA00AA" w:rsidRDefault="001E6529" w:rsidP="008A58DD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CA00A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C</w:t>
            </w:r>
            <w:r w:rsidR="008A58DD" w:rsidRPr="00CA00A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ompar</w:t>
            </w:r>
            <w:r w:rsidRPr="00CA00A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ed</w:t>
            </w:r>
            <w:r w:rsidR="008A58DD" w:rsidRPr="00CA00A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 xml:space="preserve"> to </w:t>
            </w:r>
            <w:r w:rsidR="00610106" w:rsidRPr="00CA00A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 xml:space="preserve">the </w:t>
            </w:r>
            <w:r w:rsidR="00A03DDE" w:rsidRPr="00CA00A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first</w:t>
            </w:r>
            <w:r w:rsidR="008A58DD" w:rsidRPr="00CA00A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 xml:space="preserve"> COVID lockdown in March 2020 - May 2020, </w:t>
            </w:r>
            <w:r w:rsidRPr="00CA00A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 xml:space="preserve">how severe are the logistical issues you are currently facing? Please respond on a scale of 1-5 (where 1= no logistic issues to 5= severe logistic issues) </w:t>
            </w:r>
          </w:p>
        </w:tc>
        <w:tc>
          <w:tcPr>
            <w:tcW w:w="2698" w:type="dxa"/>
          </w:tcPr>
          <w:p w14:paraId="4917312E" w14:textId="77777777" w:rsidR="00A03DDE" w:rsidRPr="00F6508A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1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 w:themeColor="text1"/>
                  <w:sz w:val="24"/>
                  <w:szCs w:val="24"/>
                  <w:lang w:eastAsia="en-GB"/>
                </w:rPr>
                <w:id w:val="-1184740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19C68615" w14:textId="77777777" w:rsidR="00A03DDE" w:rsidRPr="00F6508A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2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 w:themeColor="text1"/>
                  <w:sz w:val="24"/>
                  <w:szCs w:val="24"/>
                  <w:lang w:eastAsia="en-GB"/>
                </w:rPr>
                <w:id w:val="-1688518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70129B55" w14:textId="77777777" w:rsidR="00A03DDE" w:rsidRPr="00F6508A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3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 w:themeColor="text1"/>
                  <w:sz w:val="24"/>
                  <w:szCs w:val="24"/>
                  <w:lang w:eastAsia="en-GB"/>
                </w:rPr>
                <w:id w:val="-995955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14DE0591" w14:textId="77777777" w:rsidR="00A03DDE" w:rsidRPr="00F6508A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4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 w:themeColor="text1"/>
                  <w:sz w:val="24"/>
                  <w:szCs w:val="24"/>
                  <w:lang w:eastAsia="en-GB"/>
                </w:rPr>
                <w:id w:val="438109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56BDE03A" w14:textId="24883E8E" w:rsidR="008A58DD" w:rsidRPr="00F6508A" w:rsidRDefault="00A03DDE" w:rsidP="00A03DD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5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 w:themeColor="text1"/>
                  <w:sz w:val="24"/>
                  <w:szCs w:val="24"/>
                  <w:lang w:eastAsia="en-GB"/>
                </w:rPr>
                <w:id w:val="-1057632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</w:tc>
      </w:tr>
    </w:tbl>
    <w:p w14:paraId="33A1F67A" w14:textId="67798541" w:rsidR="00A03DDE" w:rsidRPr="00F6508A" w:rsidRDefault="00A03DDE" w:rsidP="00431571">
      <w:pPr>
        <w:rPr>
          <w:rFonts w:ascii="Arial" w:hAnsi="Arial" w:cs="Arial"/>
          <w:color w:val="000000" w:themeColor="text1"/>
        </w:rPr>
      </w:pPr>
    </w:p>
    <w:p w14:paraId="57718141" w14:textId="251A6121" w:rsidR="00DB534A" w:rsidRPr="00F6508A" w:rsidRDefault="00DB534A" w:rsidP="007B1113">
      <w:pPr>
        <w:pStyle w:val="Heading2"/>
        <w:numPr>
          <w:ilvl w:val="0"/>
          <w:numId w:val="3"/>
        </w:numPr>
        <w:rPr>
          <w:rFonts w:eastAsia="Times New Roman" w:cs="Arial"/>
          <w:color w:val="000000" w:themeColor="text1"/>
        </w:rPr>
      </w:pPr>
      <w:r w:rsidRPr="00F6508A">
        <w:rPr>
          <w:rFonts w:eastAsia="Times New Roman" w:cs="Arial"/>
          <w:color w:val="000000" w:themeColor="text1"/>
        </w:rPr>
        <w:t>Mitigations and alternatives</w:t>
      </w:r>
    </w:p>
    <w:p w14:paraId="4B3B94B3" w14:textId="47C479EF" w:rsidR="008A58DD" w:rsidRPr="00F6508A" w:rsidRDefault="008A58DD" w:rsidP="00431571">
      <w:pPr>
        <w:rPr>
          <w:rFonts w:ascii="Arial" w:hAnsi="Arial" w:cs="Arial"/>
          <w:color w:val="000000" w:themeColor="text1"/>
          <w:sz w:val="24"/>
          <w:szCs w:val="24"/>
        </w:rPr>
      </w:pPr>
    </w:p>
    <w:tbl>
      <w:tblPr>
        <w:tblW w:w="16066" w:type="dxa"/>
        <w:tblInd w:w="-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6"/>
        <w:gridCol w:w="9660"/>
        <w:gridCol w:w="5600"/>
      </w:tblGrid>
      <w:tr w:rsidR="00F6508A" w:rsidRPr="00F6508A" w14:paraId="42BC7162" w14:textId="77777777" w:rsidTr="007B1113">
        <w:trPr>
          <w:trHeight w:val="240"/>
        </w:trPr>
        <w:tc>
          <w:tcPr>
            <w:tcW w:w="806" w:type="dxa"/>
            <w:shd w:val="clear" w:color="auto" w:fill="auto"/>
            <w:noWrap/>
            <w:vAlign w:val="bottom"/>
            <w:hideMark/>
          </w:tcPr>
          <w:p w14:paraId="42927A50" w14:textId="7CC70B3A" w:rsidR="00DB534A" w:rsidRPr="00F6508A" w:rsidRDefault="00DB534A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Q</w:t>
            </w:r>
            <w:r w:rsidR="00C03CB0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1</w:t>
            </w:r>
            <w:r w:rsidR="0041729D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9660" w:type="dxa"/>
            <w:shd w:val="clear" w:color="auto" w:fill="auto"/>
            <w:noWrap/>
            <w:vAlign w:val="bottom"/>
            <w:hideMark/>
          </w:tcPr>
          <w:p w14:paraId="03401265" w14:textId="0E148DD7" w:rsidR="00DB534A" w:rsidRPr="00F6508A" w:rsidRDefault="00DB534A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What mitigations does your company have in place to manage shortage of drivers?</w:t>
            </w:r>
            <w:r w:rsidR="007B1113"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 xml:space="preserve"> Please describe.</w:t>
            </w:r>
          </w:p>
          <w:p w14:paraId="4C0E717A" w14:textId="77777777" w:rsidR="00DB534A" w:rsidRPr="00F6508A" w:rsidRDefault="00DB534A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</w:p>
        </w:tc>
        <w:sdt>
          <w:sdtPr>
            <w:rPr>
              <w:rFonts w:ascii="Arial" w:eastAsia="Times New Roman" w:hAnsi="Arial" w:cs="Arial"/>
              <w:color w:val="000000" w:themeColor="text1"/>
              <w:sz w:val="24"/>
              <w:szCs w:val="24"/>
              <w:lang w:eastAsia="en-GB"/>
            </w:rPr>
            <w:id w:val="-202870993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600" w:type="dxa"/>
              </w:tcPr>
              <w:p w14:paraId="6124256B" w14:textId="37D5505F" w:rsidR="00DB534A" w:rsidRPr="00F6508A" w:rsidRDefault="00DB534A" w:rsidP="00A42188">
                <w:pPr>
                  <w:spacing w:after="0" w:line="240" w:lineRule="auto"/>
                  <w:rPr>
                    <w:rFonts w:ascii="Arial" w:eastAsia="Times New Roman" w:hAnsi="Arial" w:cs="Arial"/>
                    <w:color w:val="000000" w:themeColor="text1"/>
                    <w:sz w:val="24"/>
                    <w:szCs w:val="24"/>
                    <w:lang w:eastAsia="en-GB"/>
                  </w:rPr>
                </w:pPr>
                <w:r w:rsidRPr="00F6508A">
                  <w:rPr>
                    <w:rStyle w:val="PlaceholderText"/>
                    <w:rFonts w:ascii="Arial" w:hAnsi="Arial" w:cs="Arial"/>
                    <w:color w:val="000000" w:themeColor="text1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F6508A" w:rsidRPr="00F6508A" w14:paraId="04500669" w14:textId="77777777" w:rsidTr="007B1113">
        <w:trPr>
          <w:trHeight w:val="240"/>
        </w:trPr>
        <w:tc>
          <w:tcPr>
            <w:tcW w:w="806" w:type="dxa"/>
            <w:shd w:val="clear" w:color="auto" w:fill="auto"/>
            <w:noWrap/>
            <w:vAlign w:val="bottom"/>
            <w:hideMark/>
          </w:tcPr>
          <w:p w14:paraId="52568B93" w14:textId="4B269948" w:rsidR="00DB534A" w:rsidRPr="00F6508A" w:rsidRDefault="00DB534A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Q</w:t>
            </w:r>
            <w:r w:rsidR="00C03CB0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1</w:t>
            </w:r>
            <w:r w:rsidR="0041729D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1</w:t>
            </w: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a</w:t>
            </w:r>
          </w:p>
        </w:tc>
        <w:tc>
          <w:tcPr>
            <w:tcW w:w="9660" w:type="dxa"/>
            <w:shd w:val="clear" w:color="auto" w:fill="auto"/>
            <w:noWrap/>
            <w:vAlign w:val="bottom"/>
            <w:hideMark/>
          </w:tcPr>
          <w:p w14:paraId="716C2B6D" w14:textId="5570CBE6" w:rsidR="00DB534A" w:rsidRPr="00F6508A" w:rsidRDefault="00DB534A" w:rsidP="00DB534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How effective </w:t>
            </w:r>
            <w:r w:rsidR="00A47C25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have </w:t>
            </w: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these mitigations been in enabling you </w:t>
            </w:r>
            <w:r w:rsidR="00A47C25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to </w:t>
            </w: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continue to operate as a food business.</w:t>
            </w:r>
            <w:r w:rsidR="00A47C25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Please respond on a scale of 1-5 (where 1=</w:t>
            </w: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</w:t>
            </w:r>
            <w:r w:rsidR="00A47C25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N</w:t>
            </w: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ot </w:t>
            </w:r>
            <w:r w:rsidR="00A47C25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at all </w:t>
            </w: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effective </w:t>
            </w:r>
            <w:r w:rsidR="00A47C25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to</w:t>
            </w: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5 </w:t>
            </w:r>
            <w:r w:rsidR="00A47C25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= </w:t>
            </w: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Highly effective</w:t>
            </w:r>
            <w:r w:rsidR="00A47C25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)</w:t>
            </w:r>
          </w:p>
          <w:p w14:paraId="0DBB9C69" w14:textId="77777777" w:rsidR="00DB534A" w:rsidRPr="00F6508A" w:rsidRDefault="00DB534A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</w:p>
          <w:p w14:paraId="5D357179" w14:textId="18158C7F" w:rsidR="00DB534A" w:rsidRPr="00F6508A" w:rsidRDefault="00DB534A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</w:p>
        </w:tc>
        <w:tc>
          <w:tcPr>
            <w:tcW w:w="5600" w:type="dxa"/>
          </w:tcPr>
          <w:p w14:paraId="5D775919" w14:textId="58F34862" w:rsidR="00DB534A" w:rsidRPr="00F6508A" w:rsidRDefault="00DB534A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1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 w:themeColor="text1"/>
                  <w:sz w:val="24"/>
                  <w:szCs w:val="24"/>
                  <w:lang w:eastAsia="en-GB"/>
                </w:rPr>
                <w:id w:val="235907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3581EAED" w14:textId="6C19DFC6" w:rsidR="00DB534A" w:rsidRPr="00F6508A" w:rsidRDefault="00DB534A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2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 w:themeColor="text1"/>
                  <w:sz w:val="24"/>
                  <w:szCs w:val="24"/>
                  <w:lang w:eastAsia="en-GB"/>
                </w:rPr>
                <w:id w:val="1112478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7B23CE02" w14:textId="02A9948F" w:rsidR="00DB534A" w:rsidRPr="00F6508A" w:rsidRDefault="00DB534A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3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 w:themeColor="text1"/>
                  <w:sz w:val="24"/>
                  <w:szCs w:val="24"/>
                  <w:lang w:eastAsia="en-GB"/>
                </w:rPr>
                <w:id w:val="-374086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6E53EF12" w14:textId="2ACBC5E0" w:rsidR="00DB534A" w:rsidRPr="00F6508A" w:rsidRDefault="00DB534A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4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 w:themeColor="text1"/>
                  <w:sz w:val="24"/>
                  <w:szCs w:val="24"/>
                  <w:lang w:eastAsia="en-GB"/>
                </w:rPr>
                <w:id w:val="-1386715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664F1E73" w14:textId="495D7D3E" w:rsidR="00DB534A" w:rsidRPr="00F6508A" w:rsidRDefault="00DB534A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lastRenderedPageBreak/>
              <w:t>5</w:t>
            </w:r>
            <w:sdt>
              <w:sdtPr>
                <w:rPr>
                  <w:rFonts w:ascii="Arial" w:eastAsia="Times New Roman" w:hAnsi="Arial" w:cs="Arial"/>
                  <w:b/>
                  <w:bCs/>
                  <w:color w:val="000000" w:themeColor="text1"/>
                  <w:sz w:val="24"/>
                  <w:szCs w:val="24"/>
                  <w:lang w:eastAsia="en-GB"/>
                </w:rPr>
                <w:id w:val="1452980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b/>
                    <w:bCs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</w:tc>
      </w:tr>
      <w:tr w:rsidR="00F6508A" w:rsidRPr="00F6508A" w14:paraId="211671D4" w14:textId="77777777" w:rsidTr="007B1113">
        <w:trPr>
          <w:trHeight w:val="240"/>
        </w:trPr>
        <w:tc>
          <w:tcPr>
            <w:tcW w:w="806" w:type="dxa"/>
            <w:shd w:val="clear" w:color="auto" w:fill="auto"/>
            <w:noWrap/>
            <w:vAlign w:val="bottom"/>
            <w:hideMark/>
          </w:tcPr>
          <w:p w14:paraId="0D129B73" w14:textId="1D2455F7" w:rsidR="00DB534A" w:rsidRPr="00F6508A" w:rsidRDefault="00DB534A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lastRenderedPageBreak/>
              <w:t>Q1</w:t>
            </w:r>
            <w:r w:rsidR="0041729D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2</w:t>
            </w: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 xml:space="preserve"> </w:t>
            </w:r>
          </w:p>
        </w:tc>
        <w:tc>
          <w:tcPr>
            <w:tcW w:w="9660" w:type="dxa"/>
            <w:shd w:val="clear" w:color="auto" w:fill="auto"/>
            <w:noWrap/>
            <w:vAlign w:val="bottom"/>
            <w:hideMark/>
          </w:tcPr>
          <w:p w14:paraId="1DE25230" w14:textId="3F0F72AD" w:rsidR="00DB534A" w:rsidRPr="00F6508A" w:rsidRDefault="00DB534A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 xml:space="preserve">Please choose the intervention(s) Government should consider for helping ease the impact of driver shortages on your business. </w:t>
            </w:r>
          </w:p>
        </w:tc>
        <w:tc>
          <w:tcPr>
            <w:tcW w:w="5600" w:type="dxa"/>
          </w:tcPr>
          <w:p w14:paraId="3BA40A1E" w14:textId="456BEDF9" w:rsidR="00DB534A" w:rsidRPr="00F6508A" w:rsidRDefault="00DB534A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Relaxing driver hours rules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2068990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 </w:t>
            </w:r>
          </w:p>
          <w:p w14:paraId="01332FE9" w14:textId="77777777" w:rsidR="007B1113" w:rsidRPr="00F6508A" w:rsidRDefault="007B1113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</w:p>
          <w:p w14:paraId="0F44702B" w14:textId="44D3821B" w:rsidR="00DB534A" w:rsidRPr="00F6508A" w:rsidRDefault="00DB534A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International recruitment of drivers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1786929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318E8D67" w14:textId="77777777" w:rsidR="007B1113" w:rsidRPr="00F6508A" w:rsidRDefault="007B1113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</w:p>
          <w:p w14:paraId="5AAF0CB6" w14:textId="363BDCB3" w:rsidR="00DB534A" w:rsidRPr="00F6508A" w:rsidRDefault="00DB534A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Increasing DVSA driver testing capacity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1904054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659C3F78" w14:textId="77777777" w:rsidR="007B1113" w:rsidRPr="00F6508A" w:rsidRDefault="007B1113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</w:p>
          <w:p w14:paraId="0DF99B86" w14:textId="7C7668B7" w:rsidR="007B1113" w:rsidRPr="00F6508A" w:rsidRDefault="007B1113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Industry collaboration to resolve driver shortages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1065492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21921683" w14:textId="77777777" w:rsidR="007B1113" w:rsidRPr="00F6508A" w:rsidRDefault="007B1113" w:rsidP="007B1113">
            <w:pPr>
              <w:spacing w:after="200" w:line="276" w:lineRule="auto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</w:p>
          <w:p w14:paraId="3C94BEA3" w14:textId="31624231" w:rsidR="007B1113" w:rsidRPr="00F6508A" w:rsidRDefault="007B1113" w:rsidP="007B1113">
            <w:pPr>
              <w:spacing w:after="200" w:line="276" w:lineRule="auto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00F6508A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Attract current drivers back into industry</w:t>
            </w:r>
            <w:sdt>
              <w:sdtPr>
                <w:rPr>
                  <w:rFonts w:ascii="Arial" w:eastAsia="Arial" w:hAnsi="Arial" w:cs="Arial"/>
                  <w:color w:val="000000" w:themeColor="text1"/>
                  <w:sz w:val="24"/>
                  <w:szCs w:val="24"/>
                </w:rPr>
                <w:id w:val="1376503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</w:p>
          <w:p w14:paraId="5568CFC9" w14:textId="30F831A1" w:rsidR="007B1113" w:rsidRPr="00F6508A" w:rsidRDefault="007B1113" w:rsidP="007B1113">
            <w:pPr>
              <w:spacing w:after="200" w:line="276" w:lineRule="auto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00F6508A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Increasing the speed and access for potential new drivers to learn and take HGV Class C+E tests</w:t>
            </w:r>
            <w:sdt>
              <w:sdtPr>
                <w:rPr>
                  <w:rFonts w:ascii="Arial" w:eastAsia="Arial" w:hAnsi="Arial" w:cs="Arial"/>
                  <w:color w:val="000000" w:themeColor="text1"/>
                  <w:sz w:val="24"/>
                  <w:szCs w:val="24"/>
                </w:rPr>
                <w:id w:val="712697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</w:p>
          <w:p w14:paraId="5D3329E2" w14:textId="2BAACE89" w:rsidR="007B1113" w:rsidRPr="00F6508A" w:rsidRDefault="007B1113" w:rsidP="007B1113">
            <w:pPr>
              <w:spacing w:after="200" w:line="276" w:lineRule="auto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00F6508A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Funding purchase of 7.5 tonne vehicles</w:t>
            </w:r>
            <w:sdt>
              <w:sdtPr>
                <w:rPr>
                  <w:rFonts w:ascii="Arial" w:eastAsia="Arial" w:hAnsi="Arial" w:cs="Arial"/>
                  <w:color w:val="000000" w:themeColor="text1"/>
                  <w:sz w:val="24"/>
                  <w:szCs w:val="24"/>
                </w:rPr>
                <w:id w:val="-321894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</w:p>
          <w:p w14:paraId="532504D0" w14:textId="77777777" w:rsidR="007B1113" w:rsidRPr="00F6508A" w:rsidRDefault="007B1113" w:rsidP="007B1113">
            <w:pPr>
              <w:spacing w:after="200" w:line="276" w:lineRule="auto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</w:p>
          <w:p w14:paraId="62A89DCF" w14:textId="77777777" w:rsidR="007B1113" w:rsidRPr="00F6508A" w:rsidRDefault="007B1113" w:rsidP="007B1113">
            <w:pPr>
              <w:spacing w:after="200" w:line="276" w:lineRule="auto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</w:p>
          <w:p w14:paraId="533ED869" w14:textId="77777777" w:rsidR="007B1113" w:rsidRPr="00F6508A" w:rsidRDefault="007B1113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</w:p>
          <w:p w14:paraId="0E77B2E3" w14:textId="6EF9EBEB" w:rsidR="00DB534A" w:rsidRPr="00F6508A" w:rsidRDefault="00A03DDE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If others, specify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1228721428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Pr="00F6508A">
                  <w:rPr>
                    <w:rStyle w:val="PlaceholderText"/>
                    <w:rFonts w:ascii="Arial" w:hAnsi="Arial" w:cs="Arial"/>
                    <w:color w:val="000000" w:themeColor="text1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F6508A" w:rsidRPr="00F6508A" w14:paraId="70D7759F" w14:textId="77777777" w:rsidTr="007B1113">
        <w:trPr>
          <w:trHeight w:val="240"/>
        </w:trPr>
        <w:tc>
          <w:tcPr>
            <w:tcW w:w="806" w:type="dxa"/>
            <w:shd w:val="clear" w:color="auto" w:fill="auto"/>
            <w:noWrap/>
            <w:vAlign w:val="bottom"/>
            <w:hideMark/>
          </w:tcPr>
          <w:p w14:paraId="751990CD" w14:textId="7EDAA0CC" w:rsidR="00DB534A" w:rsidRPr="00F6508A" w:rsidRDefault="00DB534A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Q1</w:t>
            </w:r>
            <w:r w:rsidR="0041729D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2</w:t>
            </w:r>
            <w:r w:rsidR="00A03DDE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a</w:t>
            </w:r>
          </w:p>
        </w:tc>
        <w:tc>
          <w:tcPr>
            <w:tcW w:w="9660" w:type="dxa"/>
            <w:shd w:val="clear" w:color="auto" w:fill="auto"/>
            <w:noWrap/>
            <w:vAlign w:val="bottom"/>
            <w:hideMark/>
          </w:tcPr>
          <w:p w14:paraId="6CE91F69" w14:textId="739B6FFD" w:rsidR="00DB534A" w:rsidRPr="00F6508A" w:rsidRDefault="00A03DDE" w:rsidP="00DB534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Tell us, how important these mitigations will be in addressing the driver shortages you are experiencing.</w:t>
            </w:r>
            <w:r w:rsidR="00A47C25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Please respond on a scale of 1 to 5</w:t>
            </w:r>
            <w:r w:rsidR="00A776F4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(where 1=</w:t>
            </w:r>
            <w:r w:rsidR="00DB534A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Not </w:t>
            </w:r>
            <w:r w:rsidR="00A776F4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important to </w:t>
            </w:r>
            <w:r w:rsidR="00DB534A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5 </w:t>
            </w:r>
            <w:r w:rsidR="00A776F4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=</w:t>
            </w:r>
            <w:r w:rsidR="00DB534A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Highly </w:t>
            </w:r>
            <w:r w:rsidR="00A776F4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important)</w:t>
            </w:r>
          </w:p>
          <w:p w14:paraId="70D510EA" w14:textId="1E6F1039" w:rsidR="00DB534A" w:rsidRPr="00F6508A" w:rsidRDefault="00DB534A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</w:p>
        </w:tc>
        <w:tc>
          <w:tcPr>
            <w:tcW w:w="5600" w:type="dxa"/>
          </w:tcPr>
          <w:p w14:paraId="4CE8A468" w14:textId="2EFBA834" w:rsidR="00DB534A" w:rsidRPr="00F6508A" w:rsidRDefault="00DB534A" w:rsidP="00DB534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Relaxing driver hours rules </w:t>
            </w:r>
            <w:proofErr w:type="gramStart"/>
            <w:r w:rsidRPr="00F6508A">
              <w:rPr>
                <w:rFonts w:ascii="Arial" w:eastAsia="MS Gothic" w:hAnsi="Arial" w:cs="Arial"/>
                <w:color w:val="000000" w:themeColor="text1"/>
                <w:sz w:val="24"/>
                <w:szCs w:val="24"/>
                <w:lang w:eastAsia="en-GB"/>
              </w:rPr>
              <w:t>[ ]</w:t>
            </w:r>
            <w:proofErr w:type="gramEnd"/>
            <w:r w:rsidRPr="00F6508A">
              <w:rPr>
                <w:rFonts w:ascii="Arial" w:eastAsia="MS Gothic" w:hAnsi="Arial" w:cs="Arial"/>
                <w:color w:val="000000" w:themeColor="text1"/>
                <w:sz w:val="24"/>
                <w:szCs w:val="24"/>
                <w:lang w:eastAsia="en-GB"/>
              </w:rPr>
              <w:t xml:space="preserve"> </w:t>
            </w:r>
          </w:p>
          <w:p w14:paraId="7C87577B" w14:textId="77777777" w:rsidR="007B1113" w:rsidRPr="00F6508A" w:rsidRDefault="007B1113" w:rsidP="00DB534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</w:p>
          <w:p w14:paraId="13F81B3A" w14:textId="066F727A" w:rsidR="00DB534A" w:rsidRPr="00F6508A" w:rsidRDefault="00DB534A" w:rsidP="00DB534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International recruitment of drivers </w:t>
            </w:r>
            <w:proofErr w:type="gramStart"/>
            <w:r w:rsidRPr="00F6508A">
              <w:rPr>
                <w:rFonts w:ascii="Arial" w:eastAsia="MS Gothic" w:hAnsi="Arial" w:cs="Arial"/>
                <w:color w:val="000000" w:themeColor="text1"/>
                <w:sz w:val="24"/>
                <w:szCs w:val="24"/>
                <w:lang w:eastAsia="en-GB"/>
              </w:rPr>
              <w:t>[ ]</w:t>
            </w:r>
            <w:proofErr w:type="gramEnd"/>
            <w:r w:rsidRPr="00F6508A">
              <w:rPr>
                <w:rFonts w:ascii="Arial" w:eastAsia="MS Gothic" w:hAnsi="Arial" w:cs="Arial"/>
                <w:color w:val="000000" w:themeColor="text1"/>
                <w:sz w:val="24"/>
                <w:szCs w:val="24"/>
                <w:lang w:eastAsia="en-GB"/>
              </w:rPr>
              <w:t xml:space="preserve"> </w:t>
            </w:r>
          </w:p>
          <w:p w14:paraId="4C12C07E" w14:textId="77777777" w:rsidR="007B1113" w:rsidRPr="00F6508A" w:rsidRDefault="007B1113" w:rsidP="00DB534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</w:p>
          <w:p w14:paraId="303933B2" w14:textId="743FBBC1" w:rsidR="00DB534A" w:rsidRPr="00F6508A" w:rsidRDefault="00DB534A" w:rsidP="00DB534A">
            <w:pPr>
              <w:spacing w:after="0" w:line="240" w:lineRule="auto"/>
              <w:jc w:val="both"/>
              <w:rPr>
                <w:rFonts w:ascii="Arial" w:eastAsia="MS Gothic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Increasing DVSA driver testing capacity </w:t>
            </w:r>
            <w:proofErr w:type="gramStart"/>
            <w:r w:rsidRPr="00F6508A">
              <w:rPr>
                <w:rFonts w:ascii="Arial" w:eastAsia="MS Gothic" w:hAnsi="Arial" w:cs="Arial"/>
                <w:color w:val="000000" w:themeColor="text1"/>
                <w:sz w:val="24"/>
                <w:szCs w:val="24"/>
                <w:lang w:eastAsia="en-GB"/>
              </w:rPr>
              <w:t>[ ]</w:t>
            </w:r>
            <w:proofErr w:type="gramEnd"/>
            <w:r w:rsidRPr="00F6508A">
              <w:rPr>
                <w:rFonts w:ascii="Arial" w:eastAsia="MS Gothic" w:hAnsi="Arial" w:cs="Arial"/>
                <w:color w:val="000000" w:themeColor="text1"/>
                <w:sz w:val="24"/>
                <w:szCs w:val="24"/>
                <w:lang w:eastAsia="en-GB"/>
              </w:rPr>
              <w:t xml:space="preserve"> </w:t>
            </w:r>
          </w:p>
          <w:p w14:paraId="5779BC75" w14:textId="77777777" w:rsidR="007B1113" w:rsidRPr="00F6508A" w:rsidRDefault="007B1113" w:rsidP="00DB534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</w:p>
          <w:p w14:paraId="36534130" w14:textId="49E45410" w:rsidR="007B1113" w:rsidRPr="00F6508A" w:rsidRDefault="007B1113" w:rsidP="00DB534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Industry collaboration</w:t>
            </w:r>
          </w:p>
          <w:p w14:paraId="102CDA1B" w14:textId="23B8067E" w:rsidR="007B1113" w:rsidRPr="00F6508A" w:rsidRDefault="007B1113" w:rsidP="00DB534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</w:p>
          <w:p w14:paraId="4062241F" w14:textId="2E9023B1" w:rsidR="007B1113" w:rsidRPr="00F6508A" w:rsidRDefault="007B1113" w:rsidP="007B1113">
            <w:pPr>
              <w:spacing w:after="200" w:line="276" w:lineRule="auto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00F6508A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Attract current drivers back into industry</w:t>
            </w:r>
            <w:r w:rsidR="00A776F4" w:rsidRPr="00F6508A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proofErr w:type="gramStart"/>
            <w:r w:rsidRPr="00F6508A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[ ]</w:t>
            </w:r>
            <w:proofErr w:type="gramEnd"/>
            <w:r w:rsidRPr="00F6508A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</w:t>
            </w:r>
          </w:p>
          <w:p w14:paraId="101087DD" w14:textId="620AB8C1" w:rsidR="007B1113" w:rsidRPr="00F6508A" w:rsidRDefault="007B1113" w:rsidP="007B1113">
            <w:pPr>
              <w:spacing w:after="200" w:line="276" w:lineRule="auto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00F6508A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lastRenderedPageBreak/>
              <w:t xml:space="preserve">Increasing the speed and access for potential new drivers to learn and take HGV Class C+E tests </w:t>
            </w:r>
            <w:proofErr w:type="gramStart"/>
            <w:r w:rsidRPr="00F6508A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[ ]</w:t>
            </w:r>
            <w:proofErr w:type="gramEnd"/>
          </w:p>
          <w:p w14:paraId="6538F184" w14:textId="5D6D76CE" w:rsidR="007B1113" w:rsidRPr="00F6508A" w:rsidRDefault="007B1113" w:rsidP="007B1113">
            <w:pPr>
              <w:spacing w:after="200" w:line="276" w:lineRule="auto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00F6508A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Funding purchase of 7.5 tonne vehicles </w:t>
            </w:r>
            <w:proofErr w:type="gramStart"/>
            <w:r w:rsidRPr="00F6508A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[ ]</w:t>
            </w:r>
            <w:proofErr w:type="gramEnd"/>
          </w:p>
          <w:p w14:paraId="65DDCA97" w14:textId="77777777" w:rsidR="007B1113" w:rsidRPr="00F6508A" w:rsidRDefault="007B1113" w:rsidP="00DB534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</w:p>
          <w:p w14:paraId="38F6D85F" w14:textId="43EBAE02" w:rsidR="00DB534A" w:rsidRPr="00F6508A" w:rsidRDefault="00A03DDE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If others, specify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1800372567"/>
                <w:placeholder>
                  <w:docPart w:val="9DFEC7811E3642FA894F802062D355B0"/>
                </w:placeholder>
                <w:showingPlcHdr/>
                <w:text/>
              </w:sdtPr>
              <w:sdtEndPr/>
              <w:sdtContent>
                <w:r w:rsidRPr="00F6508A">
                  <w:rPr>
                    <w:rStyle w:val="PlaceholderText"/>
                    <w:rFonts w:ascii="Arial" w:hAnsi="Arial" w:cs="Arial"/>
                    <w:color w:val="000000" w:themeColor="text1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F6508A" w:rsidRPr="00F6508A" w14:paraId="7FF7B929" w14:textId="77777777" w:rsidTr="007B1113">
        <w:trPr>
          <w:trHeight w:val="240"/>
        </w:trPr>
        <w:tc>
          <w:tcPr>
            <w:tcW w:w="806" w:type="dxa"/>
            <w:shd w:val="clear" w:color="auto" w:fill="auto"/>
            <w:noWrap/>
            <w:vAlign w:val="bottom"/>
          </w:tcPr>
          <w:p w14:paraId="233EB499" w14:textId="5509E5AB" w:rsidR="007B1113" w:rsidRPr="00F6508A" w:rsidRDefault="007B1113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lastRenderedPageBreak/>
              <w:t>Q1</w:t>
            </w:r>
            <w:r w:rsidR="0041729D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2</w:t>
            </w: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b</w:t>
            </w:r>
          </w:p>
        </w:tc>
        <w:tc>
          <w:tcPr>
            <w:tcW w:w="9660" w:type="dxa"/>
            <w:shd w:val="clear" w:color="auto" w:fill="auto"/>
            <w:noWrap/>
            <w:vAlign w:val="bottom"/>
          </w:tcPr>
          <w:p w14:paraId="59897258" w14:textId="77777777" w:rsidR="007B1113" w:rsidRPr="00F6508A" w:rsidRDefault="007B1113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How confident do you feel about collaborating with other food businesses to ensure most effective use of vehicles as a solution. </w:t>
            </w:r>
          </w:p>
          <w:p w14:paraId="25DA9490" w14:textId="77777777" w:rsidR="007B1113" w:rsidRPr="00F6508A" w:rsidRDefault="007B1113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</w:p>
          <w:p w14:paraId="4D821587" w14:textId="684268BA" w:rsidR="007B1113" w:rsidRPr="00CA00AA" w:rsidRDefault="007B1113" w:rsidP="007B111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CA00A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Please </w:t>
            </w:r>
            <w:r w:rsidR="00A776F4" w:rsidRPr="00CA00A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respond on a scale of 1-5 (where </w:t>
            </w:r>
            <w:r w:rsidRPr="00CA00A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1 = Not confident </w:t>
            </w:r>
            <w:r w:rsidR="00A776F4" w:rsidRPr="00CA00A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to</w:t>
            </w:r>
            <w:r w:rsidRPr="00CA00A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5 </w:t>
            </w:r>
            <w:r w:rsidR="00A776F4" w:rsidRPr="00CA00A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=</w:t>
            </w:r>
            <w:r w:rsidRPr="00CA00A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Highly confident</w:t>
            </w:r>
            <w:r w:rsidR="00A776F4" w:rsidRPr="00CA00A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)</w:t>
            </w:r>
          </w:p>
          <w:p w14:paraId="37A31AA3" w14:textId="08F47935" w:rsidR="007B1113" w:rsidRPr="00F6508A" w:rsidRDefault="007B1113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</w:p>
        </w:tc>
        <w:tc>
          <w:tcPr>
            <w:tcW w:w="5600" w:type="dxa"/>
          </w:tcPr>
          <w:p w14:paraId="7259364B" w14:textId="77777777" w:rsidR="007B1113" w:rsidRPr="00F6508A" w:rsidRDefault="007B1113" w:rsidP="007B111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1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889925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6384D30E" w14:textId="77777777" w:rsidR="007B1113" w:rsidRPr="00F6508A" w:rsidRDefault="007B1113" w:rsidP="007B111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2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1058628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79A1AB01" w14:textId="77777777" w:rsidR="007B1113" w:rsidRPr="00F6508A" w:rsidRDefault="007B1113" w:rsidP="007B111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3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395936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4A2A4D48" w14:textId="77777777" w:rsidR="007B1113" w:rsidRPr="00F6508A" w:rsidRDefault="007B1113" w:rsidP="007B111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4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1177158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0741BCE1" w14:textId="53E3B02D" w:rsidR="007B1113" w:rsidRPr="00F6508A" w:rsidRDefault="007B1113" w:rsidP="007B1113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5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1493365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</w:tc>
      </w:tr>
      <w:tr w:rsidR="00F6508A" w:rsidRPr="00F6508A" w14:paraId="57801C68" w14:textId="77777777" w:rsidTr="007B1113">
        <w:trPr>
          <w:trHeight w:val="240"/>
        </w:trPr>
        <w:tc>
          <w:tcPr>
            <w:tcW w:w="806" w:type="dxa"/>
            <w:shd w:val="clear" w:color="auto" w:fill="auto"/>
            <w:noWrap/>
            <w:vAlign w:val="bottom"/>
            <w:hideMark/>
          </w:tcPr>
          <w:p w14:paraId="14C84F0C" w14:textId="1D86FF11" w:rsidR="00DB534A" w:rsidRPr="00F6508A" w:rsidRDefault="00DB534A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Q</w:t>
            </w:r>
            <w:r w:rsidR="00A03DDE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1</w:t>
            </w:r>
            <w:r w:rsidR="0041729D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2</w:t>
            </w:r>
            <w:r w:rsidR="007B1113"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c</w:t>
            </w:r>
          </w:p>
        </w:tc>
        <w:tc>
          <w:tcPr>
            <w:tcW w:w="9660" w:type="dxa"/>
            <w:shd w:val="clear" w:color="auto" w:fill="auto"/>
            <w:noWrap/>
            <w:vAlign w:val="bottom"/>
          </w:tcPr>
          <w:p w14:paraId="4A72A33A" w14:textId="5E1B7EE7" w:rsidR="00DB534A" w:rsidRPr="00F6508A" w:rsidRDefault="00A03DDE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How effective would a temporary relaxation of driver’s hours in resolving logistical issues your company is facing:</w:t>
            </w:r>
          </w:p>
          <w:p w14:paraId="0B2D3CBA" w14:textId="51C088E3" w:rsidR="00A776F4" w:rsidRPr="00CA00AA" w:rsidRDefault="00A776F4" w:rsidP="00A776F4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CA00A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Please respond on a scale of 1-5 (where 1 = Not effective to 5 =Highly effective)</w:t>
            </w:r>
          </w:p>
          <w:p w14:paraId="638D439E" w14:textId="3A4743B2" w:rsidR="00A03DDE" w:rsidRPr="00F6508A" w:rsidRDefault="00A03DDE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</w:p>
        </w:tc>
        <w:tc>
          <w:tcPr>
            <w:tcW w:w="5600" w:type="dxa"/>
          </w:tcPr>
          <w:p w14:paraId="231B69D7" w14:textId="4F997E65" w:rsidR="00DB534A" w:rsidRPr="00F6508A" w:rsidRDefault="00A03DDE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1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496961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3531EC7E" w14:textId="2B8CBF94" w:rsidR="00A03DDE" w:rsidRPr="00F6508A" w:rsidRDefault="00A03DDE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2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1687978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1D35EAA8" w14:textId="6194772B" w:rsidR="00A03DDE" w:rsidRPr="00F6508A" w:rsidRDefault="00A03DDE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3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144629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5288867B" w14:textId="768C4B77" w:rsidR="00A03DDE" w:rsidRPr="00F6508A" w:rsidRDefault="00A03DDE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4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1669977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  <w:p w14:paraId="3D67F072" w14:textId="1274C5B2" w:rsidR="00A03DDE" w:rsidRPr="00F6508A" w:rsidRDefault="00A03DDE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>5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-1368371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</w:p>
        </w:tc>
      </w:tr>
      <w:tr w:rsidR="00F6508A" w:rsidRPr="00F6508A" w14:paraId="414101BE" w14:textId="77777777" w:rsidTr="007B1113">
        <w:trPr>
          <w:trHeight w:val="240"/>
        </w:trPr>
        <w:tc>
          <w:tcPr>
            <w:tcW w:w="806" w:type="dxa"/>
            <w:shd w:val="clear" w:color="auto" w:fill="auto"/>
            <w:noWrap/>
            <w:vAlign w:val="bottom"/>
            <w:hideMark/>
          </w:tcPr>
          <w:p w14:paraId="68CE9733" w14:textId="4DA12E76" w:rsidR="00DB534A" w:rsidRPr="00C03CB0" w:rsidRDefault="00DB534A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C03CB0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Q</w:t>
            </w:r>
            <w:r w:rsidR="00C03CB0" w:rsidRPr="00C03CB0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1</w:t>
            </w:r>
            <w:r w:rsidR="0041729D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3</w:t>
            </w:r>
          </w:p>
        </w:tc>
        <w:tc>
          <w:tcPr>
            <w:tcW w:w="9660" w:type="dxa"/>
            <w:shd w:val="clear" w:color="auto" w:fill="auto"/>
            <w:noWrap/>
            <w:vAlign w:val="bottom"/>
          </w:tcPr>
          <w:p w14:paraId="588B5C10" w14:textId="7D29C6E6" w:rsidR="00DB534A" w:rsidRPr="00CA00AA" w:rsidRDefault="00A03DDE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CA00AA"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  <w:lang w:eastAsia="en-GB"/>
              </w:rPr>
              <w:t>Would you need to increase the prices of the food products you sell because of increased driver wages?</w:t>
            </w:r>
          </w:p>
        </w:tc>
        <w:tc>
          <w:tcPr>
            <w:tcW w:w="5600" w:type="dxa"/>
          </w:tcPr>
          <w:p w14:paraId="7557B829" w14:textId="463ACA95" w:rsidR="00DB534A" w:rsidRPr="00F6508A" w:rsidRDefault="00A03DDE" w:rsidP="00A42188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</w:pPr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Yes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80960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  No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841055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6508A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  <w:lang w:eastAsia="en-GB"/>
                  </w:rPr>
                  <w:t>☐</w:t>
                </w:r>
              </w:sdtContent>
            </w:sdt>
            <w:r w:rsidRPr="00F6508A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eastAsia="en-GB"/>
              </w:rPr>
              <w:t xml:space="preserve">  If yes, please explain why? </w:t>
            </w:r>
            <w:sdt>
              <w:sdtPr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eastAsia="en-GB"/>
                </w:rPr>
                <w:id w:val="364719893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Pr="00F6508A">
                  <w:rPr>
                    <w:rStyle w:val="PlaceholderText"/>
                    <w:rFonts w:ascii="Arial" w:hAnsi="Arial" w:cs="Arial"/>
                    <w:color w:val="000000" w:themeColor="text1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</w:tbl>
    <w:p w14:paraId="578696AC" w14:textId="77777777" w:rsidR="008A58DD" w:rsidRPr="00F6508A" w:rsidRDefault="008A58DD" w:rsidP="007B1113">
      <w:pPr>
        <w:rPr>
          <w:rFonts w:ascii="Arial" w:hAnsi="Arial" w:cs="Arial"/>
          <w:color w:val="000000" w:themeColor="text1"/>
        </w:rPr>
      </w:pPr>
    </w:p>
    <w:sectPr w:rsidR="008A58DD" w:rsidRPr="00F6508A" w:rsidSect="004D2D56">
      <w:headerReference w:type="default" r:id="rId11"/>
      <w:pgSz w:w="16838" w:h="11906" w:orient="landscape"/>
      <w:pgMar w:top="1440" w:right="1440" w:bottom="113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B211C3" w14:textId="77777777" w:rsidR="00DC0019" w:rsidRDefault="00DC0019" w:rsidP="005C28A1">
      <w:pPr>
        <w:spacing w:after="0" w:line="240" w:lineRule="auto"/>
      </w:pPr>
      <w:r>
        <w:separator/>
      </w:r>
    </w:p>
  </w:endnote>
  <w:endnote w:type="continuationSeparator" w:id="0">
    <w:p w14:paraId="4CEAEE38" w14:textId="77777777" w:rsidR="00DC0019" w:rsidRDefault="00DC0019" w:rsidP="005C28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240CCB" w14:textId="77777777" w:rsidR="00DC0019" w:rsidRDefault="00DC0019" w:rsidP="005C28A1">
      <w:pPr>
        <w:spacing w:after="0" w:line="240" w:lineRule="auto"/>
      </w:pPr>
      <w:r>
        <w:separator/>
      </w:r>
    </w:p>
  </w:footnote>
  <w:footnote w:type="continuationSeparator" w:id="0">
    <w:p w14:paraId="2A7BA640" w14:textId="77777777" w:rsidR="00DC0019" w:rsidRDefault="00DC0019" w:rsidP="005C28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CF492C" w14:textId="106CBFBC" w:rsidR="005C28A1" w:rsidRPr="005C28A1" w:rsidRDefault="005C28A1" w:rsidP="005C28A1">
    <w:pPr>
      <w:pStyle w:val="Header"/>
      <w:jc w:val="center"/>
      <w:rPr>
        <w:b/>
        <w:bCs/>
        <w:color w:val="FF0000"/>
      </w:rPr>
    </w:pPr>
    <w:r w:rsidRPr="005C28A1">
      <w:rPr>
        <w:b/>
        <w:bCs/>
        <w:color w:val="FF0000"/>
      </w:rPr>
      <w:t>OFFICIAL SENSITIVE (when completed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51812"/>
    <w:multiLevelType w:val="hybridMultilevel"/>
    <w:tmpl w:val="2F1000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EB408D"/>
    <w:multiLevelType w:val="hybridMultilevel"/>
    <w:tmpl w:val="2FFAE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973AF9"/>
    <w:multiLevelType w:val="hybridMultilevel"/>
    <w:tmpl w:val="CF56BB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MjUxMzcwtTC2sLBU0lEKTi0uzszPAykwrAUAEaUBuiwAAAA="/>
  </w:docVars>
  <w:rsids>
    <w:rsidRoot w:val="00431571"/>
    <w:rsid w:val="0011216F"/>
    <w:rsid w:val="001D0A56"/>
    <w:rsid w:val="001E6529"/>
    <w:rsid w:val="0025755A"/>
    <w:rsid w:val="002C35B9"/>
    <w:rsid w:val="003A45C2"/>
    <w:rsid w:val="003D7E13"/>
    <w:rsid w:val="0041729D"/>
    <w:rsid w:val="00422739"/>
    <w:rsid w:val="00431571"/>
    <w:rsid w:val="00456C1A"/>
    <w:rsid w:val="004A073F"/>
    <w:rsid w:val="004A0D87"/>
    <w:rsid w:val="004D2D56"/>
    <w:rsid w:val="00551F10"/>
    <w:rsid w:val="005871D6"/>
    <w:rsid w:val="005C28A1"/>
    <w:rsid w:val="005F03AA"/>
    <w:rsid w:val="00610106"/>
    <w:rsid w:val="00610D2C"/>
    <w:rsid w:val="0064002F"/>
    <w:rsid w:val="00670B0F"/>
    <w:rsid w:val="00685304"/>
    <w:rsid w:val="006B039F"/>
    <w:rsid w:val="007149AF"/>
    <w:rsid w:val="00715AC8"/>
    <w:rsid w:val="007B1113"/>
    <w:rsid w:val="007B40F1"/>
    <w:rsid w:val="00876E63"/>
    <w:rsid w:val="008A58DD"/>
    <w:rsid w:val="008F66C8"/>
    <w:rsid w:val="00984A5A"/>
    <w:rsid w:val="009A2E98"/>
    <w:rsid w:val="009E00BF"/>
    <w:rsid w:val="00A03DDE"/>
    <w:rsid w:val="00A47C25"/>
    <w:rsid w:val="00A67276"/>
    <w:rsid w:val="00A776F4"/>
    <w:rsid w:val="00A9229E"/>
    <w:rsid w:val="00B977E3"/>
    <w:rsid w:val="00C03CB0"/>
    <w:rsid w:val="00C626D2"/>
    <w:rsid w:val="00CA00AA"/>
    <w:rsid w:val="00D40A7E"/>
    <w:rsid w:val="00DB534A"/>
    <w:rsid w:val="00DC0019"/>
    <w:rsid w:val="00E566F8"/>
    <w:rsid w:val="00F65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707ACC"/>
  <w15:chartTrackingRefBased/>
  <w15:docId w15:val="{52D0FCC7-1F72-475A-AC4F-BE34823D9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03DDE"/>
    <w:pPr>
      <w:keepNext/>
      <w:keepLines/>
      <w:spacing w:before="240" w:after="0"/>
      <w:outlineLvl w:val="0"/>
    </w:pPr>
    <w:rPr>
      <w:rFonts w:ascii="Arial" w:eastAsiaTheme="majorEastAsia" w:hAnsi="Arial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3DDE"/>
    <w:pPr>
      <w:keepNext/>
      <w:keepLines/>
      <w:spacing w:before="40" w:after="0"/>
      <w:outlineLvl w:val="1"/>
    </w:pPr>
    <w:rPr>
      <w:rFonts w:ascii="Arial" w:eastAsiaTheme="majorEastAsia" w:hAnsi="Arial" w:cstheme="majorBidi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9229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3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34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B534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03DDE"/>
    <w:rPr>
      <w:rFonts w:ascii="Arial" w:eastAsiaTheme="majorEastAsia" w:hAnsi="Arial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03DDE"/>
    <w:rPr>
      <w:rFonts w:ascii="Arial" w:eastAsiaTheme="majorEastAsia" w:hAnsi="Arial" w:cstheme="majorBidi"/>
      <w:b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15A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A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A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A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AC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A2E9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5C28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28A1"/>
  </w:style>
  <w:style w:type="paragraph" w:styleId="Footer">
    <w:name w:val="footer"/>
    <w:basedOn w:val="Normal"/>
    <w:link w:val="FooterChar"/>
    <w:uiPriority w:val="99"/>
    <w:unhideWhenUsed/>
    <w:rsid w:val="005C28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28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490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EBA6C3-87F8-4543-A1D4-554ABC3D6104}"/>
      </w:docPartPr>
      <w:docPartBody>
        <w:p w:rsidR="00C35442" w:rsidRDefault="008A6439"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FEC7811E3642FA894F802062D355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5BA89E-DB27-4EBC-B3E2-861B6D9C13D3}"/>
      </w:docPartPr>
      <w:docPartBody>
        <w:p w:rsidR="00C35442" w:rsidRDefault="008A6439" w:rsidP="008A6439">
          <w:pPr>
            <w:pStyle w:val="9DFEC7811E3642FA894F802062D355B0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8A1732A8C64355B38A02A2E30F3B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12BC77-AEA5-49BE-B234-27172E0E77C8}"/>
      </w:docPartPr>
      <w:docPartBody>
        <w:p w:rsidR="00096C25" w:rsidRDefault="006D1CF6" w:rsidP="006D1CF6">
          <w:pPr>
            <w:pStyle w:val="4F8A1732A8C64355B38A02A2E30F3B1E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B147B15376400081D56285A0F89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4E5479-AE38-47C4-9C32-350C64A793EE}"/>
      </w:docPartPr>
      <w:docPartBody>
        <w:p w:rsidR="00096C25" w:rsidRDefault="006D1CF6" w:rsidP="006D1CF6">
          <w:pPr>
            <w:pStyle w:val="77B147B15376400081D56285A0F896A4"/>
          </w:pPr>
          <w:r w:rsidRPr="009A56F5">
            <w:rPr>
              <w:rStyle w:val="PlaceholderText"/>
            </w:rPr>
            <w:t>Click or tap to enter a date.</w:t>
          </w:r>
        </w:p>
      </w:docPartBody>
    </w:docPart>
    <w:docPart>
      <w:docPartPr>
        <w:name w:val="5FE6513E3F0046DAAE7EE31F6357CA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D52424-FC12-4C0B-B545-8362AAF347F0}"/>
      </w:docPartPr>
      <w:docPartBody>
        <w:p w:rsidR="00096C25" w:rsidRDefault="006D1CF6" w:rsidP="006D1CF6">
          <w:pPr>
            <w:pStyle w:val="5FE6513E3F0046DAAE7EE31F6357CA89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AADB0550D24703A85847D4C004E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9FD30A-6E48-45EF-BA4A-FC06F77194D0}"/>
      </w:docPartPr>
      <w:docPartBody>
        <w:p w:rsidR="00096C25" w:rsidRDefault="006D1CF6" w:rsidP="006D1CF6">
          <w:pPr>
            <w:pStyle w:val="26AADB0550D24703A85847D4C004E527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F887F3CB4844F5B0715F80911717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39B744-FBF0-4774-A613-401A267E42FB}"/>
      </w:docPartPr>
      <w:docPartBody>
        <w:p w:rsidR="00CD133B" w:rsidRDefault="00096C25" w:rsidP="00096C25">
          <w:pPr>
            <w:pStyle w:val="D5F887F3CB4844F5B0715F80911717F8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A3270E77204A28B0AEEB16715CAC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728236-1731-4BFB-9B16-7F36ED9E7E86}"/>
      </w:docPartPr>
      <w:docPartBody>
        <w:p w:rsidR="00CD133B" w:rsidRDefault="00096C25" w:rsidP="00096C25">
          <w:pPr>
            <w:pStyle w:val="0AA3270E77204A28B0AEEB16715CAC84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CDCC23F1D6411A945D186D0146B4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58C9E6-C5B1-4F49-9954-BB0C2C8C4F37}"/>
      </w:docPartPr>
      <w:docPartBody>
        <w:p w:rsidR="00CD133B" w:rsidRDefault="00096C25" w:rsidP="00096C25">
          <w:pPr>
            <w:pStyle w:val="A5CDCC23F1D6411A945D186D0146B46C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57DE5ABA04486DA72D12D26BDCC5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A9CA3B-28EC-472E-91B7-E8C746483DF5}"/>
      </w:docPartPr>
      <w:docPartBody>
        <w:p w:rsidR="00CD133B" w:rsidRDefault="00096C25" w:rsidP="00096C25">
          <w:pPr>
            <w:pStyle w:val="6857DE5ABA04486DA72D12D26BDCC5B8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0A74517B444C2BB2A8EE0BB4B81C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3CD77-C330-407D-8FF6-3A6F8CFFBF31}"/>
      </w:docPartPr>
      <w:docPartBody>
        <w:p w:rsidR="00CD133B" w:rsidRDefault="00096C25" w:rsidP="00096C25">
          <w:pPr>
            <w:pStyle w:val="390A74517B444C2BB2A8EE0BB4B81C56"/>
          </w:pPr>
          <w:r w:rsidRPr="009A56F5">
            <w:rPr>
              <w:rStyle w:val="PlaceholderText"/>
            </w:rPr>
            <w:t>Click or tap to enter a date.</w:t>
          </w:r>
        </w:p>
      </w:docPartBody>
    </w:docPart>
    <w:docPart>
      <w:docPartPr>
        <w:name w:val="B286342164874830B21A322EB6CF3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274ADC-60B3-4609-99E6-3B8D893115F0}"/>
      </w:docPartPr>
      <w:docPartBody>
        <w:p w:rsidR="00CD133B" w:rsidRDefault="00096C25" w:rsidP="00096C25">
          <w:pPr>
            <w:pStyle w:val="B286342164874830B21A322EB6CF35AD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825B1402BF44EBB120D6567AEFF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113590-F568-46D2-83A8-AE02D00729D7}"/>
      </w:docPartPr>
      <w:docPartBody>
        <w:p w:rsidR="00CD133B" w:rsidRDefault="00096C25" w:rsidP="00096C25">
          <w:pPr>
            <w:pStyle w:val="09825B1402BF44EBB120D6567AEFFC89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76722749ED499EAEA466CB01E21D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DA98FA-862C-4793-B752-B489BA475370}"/>
      </w:docPartPr>
      <w:docPartBody>
        <w:p w:rsidR="00CD133B" w:rsidRDefault="00096C25" w:rsidP="00096C25">
          <w:pPr>
            <w:pStyle w:val="3F76722749ED499EAEA466CB01E21DD3"/>
          </w:pPr>
          <w:r w:rsidRPr="009A56F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A6439"/>
    <w:rsid w:val="00065DC5"/>
    <w:rsid w:val="00096C25"/>
    <w:rsid w:val="00177153"/>
    <w:rsid w:val="002458A0"/>
    <w:rsid w:val="002C37FF"/>
    <w:rsid w:val="004A5F39"/>
    <w:rsid w:val="0063278C"/>
    <w:rsid w:val="006D1CF6"/>
    <w:rsid w:val="007A34B9"/>
    <w:rsid w:val="007B793D"/>
    <w:rsid w:val="0089103B"/>
    <w:rsid w:val="008A6439"/>
    <w:rsid w:val="00A0707C"/>
    <w:rsid w:val="00C0029F"/>
    <w:rsid w:val="00C35442"/>
    <w:rsid w:val="00CD133B"/>
    <w:rsid w:val="00FE2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6C25"/>
    <w:rPr>
      <w:color w:val="808080"/>
    </w:rPr>
  </w:style>
  <w:style w:type="paragraph" w:customStyle="1" w:styleId="9DFEC7811E3642FA894F802062D355B0">
    <w:name w:val="9DFEC7811E3642FA894F802062D355B0"/>
    <w:rsid w:val="008A6439"/>
  </w:style>
  <w:style w:type="paragraph" w:customStyle="1" w:styleId="B3641C786698446A975A5963699A272A">
    <w:name w:val="B3641C786698446A975A5963699A272A"/>
    <w:rsid w:val="00FE2B82"/>
  </w:style>
  <w:style w:type="paragraph" w:customStyle="1" w:styleId="C5BD00BEF5A149BEBED2A746204D11FA">
    <w:name w:val="C5BD00BEF5A149BEBED2A746204D11FA"/>
    <w:rsid w:val="00FE2B82"/>
  </w:style>
  <w:style w:type="paragraph" w:customStyle="1" w:styleId="E2989BCE5EB045E49CA1E81FE4A4D6C6">
    <w:name w:val="E2989BCE5EB045E49CA1E81FE4A4D6C6"/>
    <w:rsid w:val="00FE2B82"/>
  </w:style>
  <w:style w:type="paragraph" w:customStyle="1" w:styleId="C565588E1906459C9AB41CBFF08F773C">
    <w:name w:val="C565588E1906459C9AB41CBFF08F773C"/>
    <w:rsid w:val="004A5F39"/>
  </w:style>
  <w:style w:type="paragraph" w:customStyle="1" w:styleId="79BFFB66D90842E8818CBBC7C59C3960">
    <w:name w:val="79BFFB66D90842E8818CBBC7C59C3960"/>
    <w:rsid w:val="004A5F39"/>
  </w:style>
  <w:style w:type="paragraph" w:customStyle="1" w:styleId="B00EC60178244495AE6AAEB4A2478C13">
    <w:name w:val="B00EC60178244495AE6AAEB4A2478C13"/>
    <w:rsid w:val="00177153"/>
  </w:style>
  <w:style w:type="paragraph" w:customStyle="1" w:styleId="5AC1ED3A7EDC4AFF950C2B0F8F8A6317">
    <w:name w:val="5AC1ED3A7EDC4AFF950C2B0F8F8A6317"/>
    <w:rsid w:val="00177153"/>
  </w:style>
  <w:style w:type="paragraph" w:customStyle="1" w:styleId="D623DDAB57E9463EAB692C1C411F7FC6">
    <w:name w:val="D623DDAB57E9463EAB692C1C411F7FC6"/>
    <w:rsid w:val="00177153"/>
  </w:style>
  <w:style w:type="paragraph" w:customStyle="1" w:styleId="3D5E734BD6334E74878BC6CD9A32C8FA">
    <w:name w:val="3D5E734BD6334E74878BC6CD9A32C8FA"/>
    <w:rsid w:val="00177153"/>
  </w:style>
  <w:style w:type="paragraph" w:customStyle="1" w:styleId="734324F17DB447639205530BA8DC7B0E">
    <w:name w:val="734324F17DB447639205530BA8DC7B0E"/>
    <w:rsid w:val="00177153"/>
  </w:style>
  <w:style w:type="paragraph" w:customStyle="1" w:styleId="4F09A5AF1546402EADB4229B07757676">
    <w:name w:val="4F09A5AF1546402EADB4229B07757676"/>
    <w:rsid w:val="00177153"/>
  </w:style>
  <w:style w:type="paragraph" w:customStyle="1" w:styleId="49A3E846C31E4FC8AE2C3B116B80F457">
    <w:name w:val="49A3E846C31E4FC8AE2C3B116B80F457"/>
    <w:rsid w:val="006D1CF6"/>
  </w:style>
  <w:style w:type="paragraph" w:customStyle="1" w:styleId="04CB76E4AA0D4F5785122BB3931EB622">
    <w:name w:val="04CB76E4AA0D4F5785122BB3931EB622"/>
    <w:rsid w:val="006D1CF6"/>
  </w:style>
  <w:style w:type="paragraph" w:customStyle="1" w:styleId="EB89EA1FE2284A3EBC53611C4B9BB020">
    <w:name w:val="EB89EA1FE2284A3EBC53611C4B9BB020"/>
    <w:rsid w:val="006D1CF6"/>
  </w:style>
  <w:style w:type="paragraph" w:customStyle="1" w:styleId="872F89323C2B4646AB4BF22CCA3D0671">
    <w:name w:val="872F89323C2B4646AB4BF22CCA3D0671"/>
    <w:rsid w:val="006D1CF6"/>
  </w:style>
  <w:style w:type="paragraph" w:customStyle="1" w:styleId="4F8A1732A8C64355B38A02A2E30F3B1E">
    <w:name w:val="4F8A1732A8C64355B38A02A2E30F3B1E"/>
    <w:rsid w:val="006D1CF6"/>
  </w:style>
  <w:style w:type="paragraph" w:customStyle="1" w:styleId="2758A4F0FA3E43CA9D7AD96C288BC4EC">
    <w:name w:val="2758A4F0FA3E43CA9D7AD96C288BC4EC"/>
    <w:rsid w:val="006D1CF6"/>
  </w:style>
  <w:style w:type="paragraph" w:customStyle="1" w:styleId="77B147B15376400081D56285A0F896A4">
    <w:name w:val="77B147B15376400081D56285A0F896A4"/>
    <w:rsid w:val="006D1CF6"/>
  </w:style>
  <w:style w:type="paragraph" w:customStyle="1" w:styleId="5FE6513E3F0046DAAE7EE31F6357CA89">
    <w:name w:val="5FE6513E3F0046DAAE7EE31F6357CA89"/>
    <w:rsid w:val="006D1CF6"/>
  </w:style>
  <w:style w:type="paragraph" w:customStyle="1" w:styleId="26AADB0550D24703A85847D4C004E527">
    <w:name w:val="26AADB0550D24703A85847D4C004E527"/>
    <w:rsid w:val="006D1CF6"/>
  </w:style>
  <w:style w:type="paragraph" w:customStyle="1" w:styleId="B85376907DA34459A72A80B4C2E3FD57">
    <w:name w:val="B85376907DA34459A72A80B4C2E3FD57"/>
    <w:rsid w:val="006D1CF6"/>
  </w:style>
  <w:style w:type="paragraph" w:customStyle="1" w:styleId="26BABD6810EF46F19B3653164FEC256E">
    <w:name w:val="26BABD6810EF46F19B3653164FEC256E"/>
    <w:rsid w:val="006D1CF6"/>
  </w:style>
  <w:style w:type="paragraph" w:customStyle="1" w:styleId="F5D044A2253D4DA8A06F30FEE01B013F">
    <w:name w:val="F5D044A2253D4DA8A06F30FEE01B013F"/>
    <w:rsid w:val="006D1CF6"/>
  </w:style>
  <w:style w:type="paragraph" w:customStyle="1" w:styleId="16103773C65B45F28AD5C021EBC36851">
    <w:name w:val="16103773C65B45F28AD5C021EBC36851"/>
    <w:rsid w:val="006D1CF6"/>
  </w:style>
  <w:style w:type="paragraph" w:customStyle="1" w:styleId="F1DECC29F3C14E61B99D06537E24F0E7">
    <w:name w:val="F1DECC29F3C14E61B99D06537E24F0E7"/>
    <w:rsid w:val="006D1CF6"/>
  </w:style>
  <w:style w:type="paragraph" w:customStyle="1" w:styleId="5079299E893942C888DB0928D40046F7">
    <w:name w:val="5079299E893942C888DB0928D40046F7"/>
    <w:rsid w:val="006D1CF6"/>
  </w:style>
  <w:style w:type="paragraph" w:customStyle="1" w:styleId="604C4D5398DE4966ABDACA1939E83461">
    <w:name w:val="604C4D5398DE4966ABDACA1939E83461"/>
    <w:rsid w:val="006D1CF6"/>
  </w:style>
  <w:style w:type="paragraph" w:customStyle="1" w:styleId="C93A160B317F416C8CE6838F2A96C80E">
    <w:name w:val="C93A160B317F416C8CE6838F2A96C80E"/>
    <w:rsid w:val="006D1CF6"/>
  </w:style>
  <w:style w:type="paragraph" w:customStyle="1" w:styleId="FF0C0FCD4A054DB5BB93A849C05400D3">
    <w:name w:val="FF0C0FCD4A054DB5BB93A849C05400D3"/>
    <w:rsid w:val="006D1CF6"/>
  </w:style>
  <w:style w:type="paragraph" w:customStyle="1" w:styleId="86012B91C60F4920AD5BA4F22A9917AE">
    <w:name w:val="86012B91C60F4920AD5BA4F22A9917AE"/>
    <w:rsid w:val="006D1CF6"/>
  </w:style>
  <w:style w:type="paragraph" w:customStyle="1" w:styleId="6CB279992A054FCFAA9037D68C8E5C3C">
    <w:name w:val="6CB279992A054FCFAA9037D68C8E5C3C"/>
    <w:rsid w:val="006D1CF6"/>
  </w:style>
  <w:style w:type="paragraph" w:customStyle="1" w:styleId="142DE36B00F94CE08FCDF62E8F963C36">
    <w:name w:val="142DE36B00F94CE08FCDF62E8F963C36"/>
    <w:rsid w:val="006D1CF6"/>
  </w:style>
  <w:style w:type="paragraph" w:customStyle="1" w:styleId="2B7A909787764CEDBADA04393C78F719">
    <w:name w:val="2B7A909787764CEDBADA04393C78F719"/>
    <w:rsid w:val="006D1CF6"/>
  </w:style>
  <w:style w:type="paragraph" w:customStyle="1" w:styleId="F67981D3279D4E0A8B1BF414075C9256">
    <w:name w:val="F67981D3279D4E0A8B1BF414075C9256"/>
    <w:rsid w:val="006D1CF6"/>
  </w:style>
  <w:style w:type="paragraph" w:customStyle="1" w:styleId="D0F34B1A454040B2A67BDF41C1425405">
    <w:name w:val="D0F34B1A454040B2A67BDF41C1425405"/>
    <w:rsid w:val="006D1CF6"/>
  </w:style>
  <w:style w:type="paragraph" w:customStyle="1" w:styleId="05106388A3214C43BCC8B99CE21D5FFB">
    <w:name w:val="05106388A3214C43BCC8B99CE21D5FFB"/>
    <w:rsid w:val="006D1CF6"/>
  </w:style>
  <w:style w:type="paragraph" w:customStyle="1" w:styleId="17F6E9C8F8D84C0CB6103B667BCEBC88">
    <w:name w:val="17F6E9C8F8D84C0CB6103B667BCEBC88"/>
    <w:rsid w:val="006D1CF6"/>
  </w:style>
  <w:style w:type="paragraph" w:customStyle="1" w:styleId="B8DA71EAAD0F4AC6A2CF6ED75C5BA811">
    <w:name w:val="B8DA71EAAD0F4AC6A2CF6ED75C5BA811"/>
    <w:rsid w:val="006D1CF6"/>
  </w:style>
  <w:style w:type="paragraph" w:customStyle="1" w:styleId="C5BF2E47530A45709F6E2460F391F44F">
    <w:name w:val="C5BF2E47530A45709F6E2460F391F44F"/>
    <w:rsid w:val="006D1CF6"/>
  </w:style>
  <w:style w:type="paragraph" w:customStyle="1" w:styleId="0927A329D7DF48BAA9B82EE806AC0178">
    <w:name w:val="0927A329D7DF48BAA9B82EE806AC0178"/>
    <w:rsid w:val="006D1CF6"/>
  </w:style>
  <w:style w:type="paragraph" w:customStyle="1" w:styleId="6960E9F704854AEBA71E91A81F00C172">
    <w:name w:val="6960E9F704854AEBA71E91A81F00C172"/>
    <w:rsid w:val="006D1CF6"/>
  </w:style>
  <w:style w:type="paragraph" w:customStyle="1" w:styleId="639E6220F5F045088DFF3A6E95D7FAAD">
    <w:name w:val="639E6220F5F045088DFF3A6E95D7FAAD"/>
    <w:rsid w:val="006D1CF6"/>
  </w:style>
  <w:style w:type="paragraph" w:customStyle="1" w:styleId="CD21CC5097974D53A3D0A396A5AE0D23">
    <w:name w:val="CD21CC5097974D53A3D0A396A5AE0D23"/>
    <w:rsid w:val="006D1CF6"/>
  </w:style>
  <w:style w:type="paragraph" w:customStyle="1" w:styleId="ABBCF219B3114A9CAE7160109C52DF1F">
    <w:name w:val="ABBCF219B3114A9CAE7160109C52DF1F"/>
    <w:rsid w:val="006D1CF6"/>
  </w:style>
  <w:style w:type="paragraph" w:customStyle="1" w:styleId="0FB5B53A80EB47FE80B9B9D7B0760BBC">
    <w:name w:val="0FB5B53A80EB47FE80B9B9D7B0760BBC"/>
    <w:rsid w:val="006D1CF6"/>
  </w:style>
  <w:style w:type="paragraph" w:customStyle="1" w:styleId="273A86C2E99D49A5B01A1F71D3705E48">
    <w:name w:val="273A86C2E99D49A5B01A1F71D3705E48"/>
    <w:rsid w:val="006D1CF6"/>
  </w:style>
  <w:style w:type="paragraph" w:customStyle="1" w:styleId="156631985923418BA7FF553C0CB692A8">
    <w:name w:val="156631985923418BA7FF553C0CB692A8"/>
    <w:rsid w:val="006D1CF6"/>
  </w:style>
  <w:style w:type="paragraph" w:customStyle="1" w:styleId="81CF090CB7EE4AEB8F97E501F63BEC29">
    <w:name w:val="81CF090CB7EE4AEB8F97E501F63BEC29"/>
    <w:rsid w:val="006D1CF6"/>
  </w:style>
  <w:style w:type="paragraph" w:customStyle="1" w:styleId="0D997970BD3843F1B873DDFE0BEBCDB6">
    <w:name w:val="0D997970BD3843F1B873DDFE0BEBCDB6"/>
    <w:rsid w:val="006D1CF6"/>
  </w:style>
  <w:style w:type="paragraph" w:customStyle="1" w:styleId="59DF1EEEAEB84DB7A57ACBFAA5A1BDA3">
    <w:name w:val="59DF1EEEAEB84DB7A57ACBFAA5A1BDA3"/>
    <w:rsid w:val="006D1CF6"/>
  </w:style>
  <w:style w:type="paragraph" w:customStyle="1" w:styleId="77AC9807AF1B400291386CC85AB1C590">
    <w:name w:val="77AC9807AF1B400291386CC85AB1C590"/>
    <w:rsid w:val="006D1CF6"/>
  </w:style>
  <w:style w:type="paragraph" w:customStyle="1" w:styleId="2C136E0FAE6147D48C55E20F335038C6">
    <w:name w:val="2C136E0FAE6147D48C55E20F335038C6"/>
    <w:rsid w:val="006D1CF6"/>
  </w:style>
  <w:style w:type="paragraph" w:customStyle="1" w:styleId="E9769FAC969344108C0C57D144085D32">
    <w:name w:val="E9769FAC969344108C0C57D144085D32"/>
    <w:rsid w:val="006D1CF6"/>
  </w:style>
  <w:style w:type="paragraph" w:customStyle="1" w:styleId="EDE01A31439E424DAC869DEB3334DF08">
    <w:name w:val="EDE01A31439E424DAC869DEB3334DF08"/>
    <w:rsid w:val="006D1CF6"/>
  </w:style>
  <w:style w:type="paragraph" w:customStyle="1" w:styleId="FCAA043D41CE4EF1A3C03DA4A4507178">
    <w:name w:val="FCAA043D41CE4EF1A3C03DA4A4507178"/>
    <w:rsid w:val="006D1CF6"/>
  </w:style>
  <w:style w:type="paragraph" w:customStyle="1" w:styleId="41E95ABF21544AA48B958946790BDB19">
    <w:name w:val="41E95ABF21544AA48B958946790BDB19"/>
    <w:rsid w:val="006D1CF6"/>
  </w:style>
  <w:style w:type="paragraph" w:customStyle="1" w:styleId="A5A80668480A45DC8AF38A43440CEC90">
    <w:name w:val="A5A80668480A45DC8AF38A43440CEC90"/>
    <w:rsid w:val="006D1CF6"/>
  </w:style>
  <w:style w:type="paragraph" w:customStyle="1" w:styleId="CDC0D6B76A7145DBB675DD2C483F8BAC">
    <w:name w:val="CDC0D6B76A7145DBB675DD2C483F8BAC"/>
    <w:rsid w:val="006D1CF6"/>
  </w:style>
  <w:style w:type="paragraph" w:customStyle="1" w:styleId="2C26BDBFEB3E49C9BF7EF5AA131E86BB">
    <w:name w:val="2C26BDBFEB3E49C9BF7EF5AA131E86BB"/>
    <w:rsid w:val="006D1CF6"/>
  </w:style>
  <w:style w:type="paragraph" w:customStyle="1" w:styleId="27335455A04B44FDA8C47CFB951C0E51">
    <w:name w:val="27335455A04B44FDA8C47CFB951C0E51"/>
    <w:rsid w:val="006D1CF6"/>
  </w:style>
  <w:style w:type="paragraph" w:customStyle="1" w:styleId="F6FAFEA7F28F482D8841999476B78994">
    <w:name w:val="F6FAFEA7F28F482D8841999476B78994"/>
    <w:rsid w:val="006D1CF6"/>
  </w:style>
  <w:style w:type="paragraph" w:customStyle="1" w:styleId="427BB0085F994E0BA35C456020915C1F">
    <w:name w:val="427BB0085F994E0BA35C456020915C1F"/>
    <w:rsid w:val="006D1CF6"/>
  </w:style>
  <w:style w:type="paragraph" w:customStyle="1" w:styleId="5ED6F87538A5455E8AD5AEC2A5878219">
    <w:name w:val="5ED6F87538A5455E8AD5AEC2A5878219"/>
    <w:rsid w:val="006D1CF6"/>
  </w:style>
  <w:style w:type="paragraph" w:customStyle="1" w:styleId="9C9DE457A7544F8DA9F1E6A84D8FE3D8">
    <w:name w:val="9C9DE457A7544F8DA9F1E6A84D8FE3D8"/>
    <w:rsid w:val="006D1CF6"/>
  </w:style>
  <w:style w:type="paragraph" w:customStyle="1" w:styleId="7B06E276843749ECA3B0797B45CEE651">
    <w:name w:val="7B06E276843749ECA3B0797B45CEE651"/>
    <w:rsid w:val="006D1CF6"/>
  </w:style>
  <w:style w:type="paragraph" w:customStyle="1" w:styleId="875E0FBD333948A7AA085E2EB534268E">
    <w:name w:val="875E0FBD333948A7AA085E2EB534268E"/>
    <w:rsid w:val="006D1CF6"/>
  </w:style>
  <w:style w:type="paragraph" w:customStyle="1" w:styleId="690B721C63574BD89C68616EA06214EF">
    <w:name w:val="690B721C63574BD89C68616EA06214EF"/>
    <w:rsid w:val="006D1CF6"/>
  </w:style>
  <w:style w:type="paragraph" w:customStyle="1" w:styleId="CAB13DB3F82D4F098B50FD5F530989E4">
    <w:name w:val="CAB13DB3F82D4F098B50FD5F530989E4"/>
    <w:rsid w:val="00096C25"/>
  </w:style>
  <w:style w:type="paragraph" w:customStyle="1" w:styleId="6E301C4DB26647A38B0F3267A8F94FAF">
    <w:name w:val="6E301C4DB26647A38B0F3267A8F94FAF"/>
    <w:rsid w:val="00096C25"/>
  </w:style>
  <w:style w:type="paragraph" w:customStyle="1" w:styleId="15E07C814F194697B74956A559C846C7">
    <w:name w:val="15E07C814F194697B74956A559C846C7"/>
    <w:rsid w:val="00096C25"/>
  </w:style>
  <w:style w:type="paragraph" w:customStyle="1" w:styleId="7C1645ADA027470294C89543B700082C">
    <w:name w:val="7C1645ADA027470294C89543B700082C"/>
    <w:rsid w:val="00096C25"/>
  </w:style>
  <w:style w:type="paragraph" w:customStyle="1" w:styleId="BACD40AE5CCD4396B399FE0C8ECD90A2">
    <w:name w:val="BACD40AE5CCD4396B399FE0C8ECD90A2"/>
    <w:rsid w:val="00096C25"/>
  </w:style>
  <w:style w:type="paragraph" w:customStyle="1" w:styleId="E11B77A86E1F46DF9CC65CF218749298">
    <w:name w:val="E11B77A86E1F46DF9CC65CF218749298"/>
    <w:rsid w:val="00096C25"/>
  </w:style>
  <w:style w:type="paragraph" w:customStyle="1" w:styleId="F489190C7A844BE99CF8865128508A87">
    <w:name w:val="F489190C7A844BE99CF8865128508A87"/>
    <w:rsid w:val="00096C25"/>
  </w:style>
  <w:style w:type="paragraph" w:customStyle="1" w:styleId="11D6E17582204405AAE5DBEDA5D4C1CB">
    <w:name w:val="11D6E17582204405AAE5DBEDA5D4C1CB"/>
    <w:rsid w:val="00096C25"/>
  </w:style>
  <w:style w:type="paragraph" w:customStyle="1" w:styleId="B287CE0C54974EC2A58E0D8C84107FC5">
    <w:name w:val="B287CE0C54974EC2A58E0D8C84107FC5"/>
    <w:rsid w:val="00096C25"/>
  </w:style>
  <w:style w:type="paragraph" w:customStyle="1" w:styleId="5BC42A13390D4BCA91B9C3B1C8E5BAAC">
    <w:name w:val="5BC42A13390D4BCA91B9C3B1C8E5BAAC"/>
    <w:rsid w:val="00096C25"/>
  </w:style>
  <w:style w:type="paragraph" w:customStyle="1" w:styleId="EBBDF72FA30F4176B1960087C6D02F47">
    <w:name w:val="EBBDF72FA30F4176B1960087C6D02F47"/>
    <w:rsid w:val="00096C25"/>
  </w:style>
  <w:style w:type="paragraph" w:customStyle="1" w:styleId="4FDA71D04F9D48D58EEF6E4DB96F5FF2">
    <w:name w:val="4FDA71D04F9D48D58EEF6E4DB96F5FF2"/>
    <w:rsid w:val="00096C25"/>
  </w:style>
  <w:style w:type="paragraph" w:customStyle="1" w:styleId="B045225EB050429987300A1BDC81A977">
    <w:name w:val="B045225EB050429987300A1BDC81A977"/>
    <w:rsid w:val="00096C25"/>
  </w:style>
  <w:style w:type="paragraph" w:customStyle="1" w:styleId="2B0BC20E2DFC4468887D7BB317EF27A2">
    <w:name w:val="2B0BC20E2DFC4468887D7BB317EF27A2"/>
    <w:rsid w:val="00096C25"/>
  </w:style>
  <w:style w:type="paragraph" w:customStyle="1" w:styleId="A0AFCF71CC9B4128B6073765CF161616">
    <w:name w:val="A0AFCF71CC9B4128B6073765CF161616"/>
    <w:rsid w:val="00096C25"/>
  </w:style>
  <w:style w:type="paragraph" w:customStyle="1" w:styleId="3B49E41638F042FEA43DE07E6C1471BA">
    <w:name w:val="3B49E41638F042FEA43DE07E6C1471BA"/>
    <w:rsid w:val="00096C25"/>
  </w:style>
  <w:style w:type="paragraph" w:customStyle="1" w:styleId="D5F887F3CB4844F5B0715F80911717F8">
    <w:name w:val="D5F887F3CB4844F5B0715F80911717F8"/>
    <w:rsid w:val="00096C25"/>
  </w:style>
  <w:style w:type="paragraph" w:customStyle="1" w:styleId="0AA3270E77204A28B0AEEB16715CAC84">
    <w:name w:val="0AA3270E77204A28B0AEEB16715CAC84"/>
    <w:rsid w:val="00096C25"/>
  </w:style>
  <w:style w:type="paragraph" w:customStyle="1" w:styleId="A5CDCC23F1D6411A945D186D0146B46C">
    <w:name w:val="A5CDCC23F1D6411A945D186D0146B46C"/>
    <w:rsid w:val="00096C25"/>
  </w:style>
  <w:style w:type="paragraph" w:customStyle="1" w:styleId="6857DE5ABA04486DA72D12D26BDCC5B8">
    <w:name w:val="6857DE5ABA04486DA72D12D26BDCC5B8"/>
    <w:rsid w:val="00096C25"/>
  </w:style>
  <w:style w:type="paragraph" w:customStyle="1" w:styleId="390A74517B444C2BB2A8EE0BB4B81C56">
    <w:name w:val="390A74517B444C2BB2A8EE0BB4B81C56"/>
    <w:rsid w:val="00096C25"/>
  </w:style>
  <w:style w:type="paragraph" w:customStyle="1" w:styleId="B286342164874830B21A322EB6CF35AD">
    <w:name w:val="B286342164874830B21A322EB6CF35AD"/>
    <w:rsid w:val="00096C25"/>
  </w:style>
  <w:style w:type="paragraph" w:customStyle="1" w:styleId="09825B1402BF44EBB120D6567AEFFC89">
    <w:name w:val="09825B1402BF44EBB120D6567AEFFC89"/>
    <w:rsid w:val="00096C25"/>
  </w:style>
  <w:style w:type="paragraph" w:customStyle="1" w:styleId="3F76722749ED499EAEA466CB01E21DD3">
    <w:name w:val="3F76722749ED499EAEA466CB01E21DD3"/>
    <w:rsid w:val="00096C2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9ECF20CF313D42B9F02FF09ED6EA24" ma:contentTypeVersion="14" ma:contentTypeDescription="Create a new document." ma:contentTypeScope="" ma:versionID="5e84959f4d09f1637b87e22bfc41bc91">
  <xsd:schema xmlns:xsd="http://www.w3.org/2001/XMLSchema" xmlns:xs="http://www.w3.org/2001/XMLSchema" xmlns:p="http://schemas.microsoft.com/office/2006/metadata/properties" xmlns:ns3="37390fc6-fe25-4338-9207-eadba5d15879" xmlns:ns4="c3d41fea-3cc7-4289-9be9-df33c8d5682f" targetNamespace="http://schemas.microsoft.com/office/2006/metadata/properties" ma:root="true" ma:fieldsID="60152caac17c96d9d1cd519ce88c3b80" ns3:_="" ns4:_="">
    <xsd:import namespace="37390fc6-fe25-4338-9207-eadba5d15879"/>
    <xsd:import namespace="c3d41fea-3cc7-4289-9be9-df33c8d568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390fc6-fe25-4338-9207-eadba5d158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41fea-3cc7-4289-9be9-df33c8d5682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775408-551B-4B51-A777-67A6A81C7E34}">
  <ds:schemaRefs>
    <ds:schemaRef ds:uri="http://schemas.microsoft.com/office/infopath/2007/PartnerControls"/>
    <ds:schemaRef ds:uri="c3d41fea-3cc7-4289-9be9-df33c8d5682f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37390fc6-fe25-4338-9207-eadba5d15879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8C5BB92-42CB-42FC-8A11-735C00B0CF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FA891D-458D-47C6-BC1B-3EAB5981EC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390fc6-fe25-4338-9207-eadba5d15879"/>
    <ds:schemaRef ds:uri="c3d41fea-3cc7-4289-9be9-df33c8d568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472C543-F75A-4FFE-B1A9-FE61C49935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5</Pages>
  <Words>919</Words>
  <Characters>523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eed, Jay</dc:creator>
  <cp:keywords/>
  <dc:description/>
  <cp:lastModifiedBy>Lisa Gudge</cp:lastModifiedBy>
  <cp:revision>2</cp:revision>
  <dcterms:created xsi:type="dcterms:W3CDTF">2021-07-05T14:16:00Z</dcterms:created>
  <dcterms:modified xsi:type="dcterms:W3CDTF">2021-07-05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9ECF20CF313D42B9F02FF09ED6EA24</vt:lpwstr>
  </property>
  <property fmtid="{D5CDD505-2E9C-101B-9397-08002B2CF9AE}" pid="3" name="Directorate">
    <vt:lpwstr/>
  </property>
  <property fmtid="{D5CDD505-2E9C-101B-9397-08002B2CF9AE}" pid="4" name="SecurityClassification">
    <vt:lpwstr/>
  </property>
</Properties>
</file>